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bin" ContentType="application/vnd.ms-word.attachedToolbars"/>
  <Default Extension="rels" ContentType="application/vnd.openxmlformats-package.relationships+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Hlk504399401"/>
    <w:p w14:paraId="47ADB2CB" w14:textId="51BF23AD" w:rsidR="00616542" w:rsidRPr="00E900EA" w:rsidRDefault="00AC6C46" w:rsidP="001073F9">
      <w:pPr>
        <w:widowControl w:val="0"/>
        <w:rPr>
          <w:rFonts w:ascii="Times New Roman" w:hAnsi="Times New Roman"/>
          <w:b/>
          <w:bCs/>
          <w:sz w:val="18"/>
          <w:szCs w:val="18"/>
          <w:lang w:val="e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06157" wp14:editId="02CB427C">
                <wp:simplePos x="0" y="0"/>
                <wp:positionH relativeFrom="column">
                  <wp:posOffset>1920240</wp:posOffset>
                </wp:positionH>
                <wp:positionV relativeFrom="paragraph">
                  <wp:posOffset>419100</wp:posOffset>
                </wp:positionV>
                <wp:extent cx="2971800" cy="266700"/>
                <wp:effectExtent l="0" t="0" r="0" b="1270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6EF313" w14:textId="39C0735A" w:rsidR="00AC6C46" w:rsidRPr="00AC6C46" w:rsidRDefault="00AC6C46" w:rsidP="00AC6C46">
                            <w:pPr>
                              <w:jc w:val="center"/>
                              <w:rPr>
                                <w:rFonts w:asciiTheme="minorEastAsia" w:hAnsiTheme="minorEastAsia" w:cs="Arial"/>
                                <w:color w:val="FF0000"/>
                                <w:sz w:val="18"/>
                                <w:szCs w:val="18"/>
                                <w:lang w:val="en" w:eastAsia="ja-JP"/>
                              </w:rPr>
                            </w:pPr>
                            <w:r w:rsidRPr="00AC6C46">
                              <w:rPr>
                                <w:rFonts w:asciiTheme="minorEastAsia" w:hAnsiTheme="minorEastAsia" w:hint="eastAsia"/>
                                <w:b/>
                                <w:smallCaps/>
                                <w:sz w:val="16"/>
                                <w:szCs w:val="16"/>
                                <w:lang w:val="en" w:eastAsia="ja-JP"/>
                              </w:rPr>
                              <w:t>申込年度</w:t>
                            </w:r>
                            <w:r w:rsidRPr="00AC6C46">
                              <w:rPr>
                                <w:rFonts w:asciiTheme="minorEastAsia" w:hAnsiTheme="minorEastAsia" w:hint="eastAsia"/>
                                <w:sz w:val="16"/>
                                <w:szCs w:val="16"/>
                                <w:lang w:val="en" w:eastAsia="ja-JP"/>
                              </w:rPr>
                              <w:t xml:space="preserve"> にチェック（レ）をつけて下さい。</w:t>
                            </w:r>
                          </w:p>
                          <w:p w14:paraId="2F6FD0FB" w14:textId="77777777" w:rsidR="00AC6C46" w:rsidRDefault="00AC6C46" w:rsidP="005728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1" o:spid="_x0000_s1026" type="#_x0000_t202" style="position:absolute;margin-left:151.2pt;margin-top:33pt;width:234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" stroked="f">
                <v:textbox>
                  <w:txbxContent>
                    <w:p w14:paraId="046EF313" w14:textId="39C0735A" w:rsidR="00AC6C46" w:rsidRPr="00AC6C46" w:rsidRDefault="00AC6C46" w:rsidP="00AC6C46">
                      <w:pPr>
                        <w:jc w:val="center"/>
                        <w:rPr>
                          <w:rFonts w:asciiTheme="minorEastAsia" w:hAnsiTheme="minorEastAsia" w:cs="Arial" w:hint="eastAsia"/>
                          <w:color w:val="FF0000"/>
                          <w:sz w:val="18"/>
                          <w:szCs w:val="18"/>
                          <w:lang w:val="en" w:eastAsia="ja-JP"/>
                        </w:rPr>
                      </w:pPr>
                      <w:r w:rsidRPr="00AC6C46">
                        <w:rPr>
                          <w:rFonts w:asciiTheme="minorEastAsia" w:hAnsiTheme="minorEastAsia" w:hint="eastAsia"/>
                          <w:b/>
                          <w:smallCaps/>
                          <w:sz w:val="16"/>
                          <w:szCs w:val="16"/>
                          <w:lang w:val="en" w:eastAsia="ja-JP"/>
                        </w:rPr>
                        <w:t>申込年度</w:t>
                      </w:r>
                      <w:r w:rsidRPr="00AC6C46">
                        <w:rPr>
                          <w:rFonts w:asciiTheme="minorEastAsia" w:hAnsiTheme="minorEastAsia" w:hint="eastAsia"/>
                          <w:sz w:val="16"/>
                          <w:szCs w:val="16"/>
                          <w:lang w:val="en" w:eastAsia="ja-JP"/>
                        </w:rPr>
                        <w:t xml:space="preserve"> にチェック（レ）をつけて下さい。</w:t>
                      </w:r>
                    </w:p>
                    <w:p w14:paraId="2F6FD0FB" w14:textId="77777777" w:rsidR="00AC6C46" w:rsidRDefault="00AC6C46" w:rsidP="0057280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F4733" w:rsidRPr="001F4733">
        <w:rPr>
          <w:rFonts w:ascii="Times New Roman" w:hAnsi="Times New Roman"/>
          <w:b/>
          <w:bCs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2FA7B39" wp14:editId="6459D0AA">
                <wp:simplePos x="0" y="0"/>
                <wp:positionH relativeFrom="margin">
                  <wp:posOffset>76200</wp:posOffset>
                </wp:positionH>
                <wp:positionV relativeFrom="paragraph">
                  <wp:posOffset>586</wp:posOffset>
                </wp:positionV>
                <wp:extent cx="1252855" cy="1221105"/>
                <wp:effectExtent l="0" t="0" r="4445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2855" cy="1221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57DFE" w14:textId="022AAF3F" w:rsidR="00AC6C46" w:rsidRDefault="00AC6C46" w:rsidP="001F4733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FF0000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0FD04099" wp14:editId="434ADEE3">
                                  <wp:extent cx="1007533" cy="1099127"/>
                                  <wp:effectExtent l="0" t="0" r="2540" b="6350"/>
                                  <wp:docPr id="13" name="Picture 13" descr="Description: 2005 Logo (green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escription: 2005 Logo (green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0572" cy="11024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6pt;margin-top:.05pt;width:98.65pt;height:96.1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" stroked="f">
                <v:textbox style="mso-fit-shape-to-text:t">
                  <w:txbxContent>
                    <w:p w14:paraId="2F857DFE" w14:textId="022AAF3F" w:rsidR="00AC6C46" w:rsidRDefault="00AC6C46" w:rsidP="001F4733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8"/>
                          <w:szCs w:val="18"/>
                        </w:rPr>
                        <w:drawing>
                          <wp:inline distT="0" distB="0" distL="0" distR="0" wp14:anchorId="0FD04099" wp14:editId="434ADEE3">
                            <wp:extent cx="1007533" cy="1099127"/>
                            <wp:effectExtent l="0" t="0" r="2540" b="6350"/>
                            <wp:docPr id="13" name="Picture 13" descr="Description: 2005 Logo (green)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escription: 2005 Logo (green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10572" cy="110244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4733" w:rsidRPr="001F4733">
        <w:rPr>
          <w:rFonts w:ascii="Times New Roman" w:hAnsi="Times New Roman"/>
          <w:b/>
          <w:bCs/>
          <w:smallCaps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7F3101" wp14:editId="2CC890CB">
                <wp:simplePos x="0" y="0"/>
                <wp:positionH relativeFrom="margin">
                  <wp:posOffset>1709844</wp:posOffset>
                </wp:positionH>
                <wp:positionV relativeFrom="paragraph">
                  <wp:posOffset>787189</wp:posOffset>
                </wp:positionV>
                <wp:extent cx="3538855" cy="300990"/>
                <wp:effectExtent l="0" t="0" r="2349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8855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2883C" w14:textId="4C3BD096" w:rsidR="00AC6C46" w:rsidRDefault="00AC6C46"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1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8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531231187"/>
                                <w14:checkbox>
                                  <w14:checked w14:val="0"/>
                                  <w14:checkedState w14:val="2612" w14:font="Arial Unicode MS"/>
                                  <w14:uncheckedState w14:val="2610" w14:font="Arial Unicode MS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Yu Gothic UI" w:eastAsia="Yu Gothic UI" w:hAnsi="Yu Gothic UI" w:hint="eastAsia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1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9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-1965800421"/>
                                <w14:checkbox>
                                  <w14:checked w14:val="0"/>
                                  <w14:checkedState w14:val="2612" w14:font="Arial Unicode MS"/>
                                  <w14:uncheckedState w14:val="2610" w14:font="Arial Unicode MS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558834009"/>
                                <w14:checkbox>
                                  <w14:checked w14:val="0"/>
                                  <w14:checkedState w14:val="2612" w14:font="Arial Unicode MS"/>
                                  <w14:uncheckedState w14:val="2610" w14:font="Arial Unicode MS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1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-1275942942"/>
                                <w14:checkbox>
                                  <w14:checked w14:val="0"/>
                                  <w14:checkedState w14:val="2612" w14:font="Arial Unicode MS"/>
                                  <w14:uncheckedState w14:val="2610" w14:font="Arial Unicode MS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134.65pt;margin-top:62pt;width:278.65pt;height:23.7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">
                <v:textbox style="mso-fit-shape-to-text:t">
                  <w:txbxContent>
                    <w:p w14:paraId="30D2883C" w14:textId="4C3BD096" w:rsidR="00AC6C46" w:rsidRDefault="00AC6C46"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1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8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531231187"/>
                          <w14:checkbox>
                            <w14:checked w14:val="0"/>
                            <w14:checkedState w14:val="2612" w14:font="Arial Unicode MS"/>
                            <w14:uncheckedState w14:val="2610" w14:font="Arial Unicode MS"/>
                          </w14:checkbox>
                        </w:sdtPr>
                        <w:sdtContent>
                          <w:r>
                            <w:rPr>
                              <w:rFonts w:ascii="Yu Gothic UI" w:eastAsia="Yu Gothic UI" w:hAnsi="Yu Gothic UI" w:hint="eastAsia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1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9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-1965800421"/>
                          <w14:checkbox>
                            <w14:checked w14:val="0"/>
                            <w14:checkedState w14:val="2612" w14:font="Arial Unicode MS"/>
                            <w14:uncheckedState w14:val="2610" w14:font="Arial Unicode MS"/>
                          </w14:checkbox>
                        </w:sdtPr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558834009"/>
                          <w14:checkbox>
                            <w14:checked w14:val="0"/>
                            <w14:checkedState w14:val="2612" w14:font="Arial Unicode MS"/>
                            <w14:uncheckedState w14:val="2610" w14:font="Arial Unicode MS"/>
                          </w14:checkbox>
                        </w:sdtPr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1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-1275942942"/>
                          <w14:checkbox>
                            <w14:checked w14:val="0"/>
                            <w14:checkedState w14:val="2612" w14:font="Arial Unicode MS"/>
                            <w14:uncheckedState w14:val="2610" w14:font="Arial Unicode MS"/>
                          </w14:checkbox>
                        </w:sdtPr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4733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96A841" wp14:editId="5228822C">
                <wp:simplePos x="0" y="0"/>
                <wp:positionH relativeFrom="margin">
                  <wp:posOffset>1419860</wp:posOffset>
                </wp:positionH>
                <wp:positionV relativeFrom="paragraph">
                  <wp:posOffset>143298</wp:posOffset>
                </wp:positionV>
                <wp:extent cx="4038600" cy="342265"/>
                <wp:effectExtent l="0" t="0" r="0" b="63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342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1E488" w14:textId="004397BC" w:rsidR="00AC6C46" w:rsidRPr="00616542" w:rsidRDefault="00AC6C46" w:rsidP="0057280F">
                            <w:pPr>
                              <w:jc w:val="center"/>
                              <w:rPr>
                                <w:sz w:val="22"/>
                                <w:lang w:eastAsia="ja-JP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sz w:val="28"/>
                                <w:szCs w:val="24"/>
                                <w:u w:val="single"/>
                                <w:lang w:val="en" w:eastAsia="ja-JP"/>
                              </w:rPr>
                              <w:t>国際ヤギ協会</w:t>
                            </w:r>
                            <w:r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0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8</w:t>
                            </w:r>
                            <w:r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入会申込書</w:t>
                            </w:r>
                            <w:r>
                              <w:rPr>
                                <w:rFonts w:ascii="Times New Roman" w:hAnsi="Times New Roman" w:hint="eastAsia"/>
                                <w:b/>
                                <w:sz w:val="28"/>
                                <w:szCs w:val="24"/>
                                <w:u w:val="single"/>
                                <w:lang w:val="en" w:eastAsia="ja-JP"/>
                              </w:rPr>
                              <w:t>・会費納入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111.8pt;margin-top:11.3pt;width:318pt;height:26.9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" stroked="f">
                <v:textbox>
                  <w:txbxContent>
                    <w:p w14:paraId="7541E488" w14:textId="004397BC" w:rsidR="00AC6C46" w:rsidRPr="00616542" w:rsidRDefault="00AC6C46" w:rsidP="0057280F">
                      <w:pPr>
                        <w:jc w:val="center"/>
                        <w:rPr>
                          <w:rFonts w:hint="eastAsia"/>
                          <w:sz w:val="22"/>
                          <w:lang w:eastAsia="ja-JP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sz w:val="28"/>
                          <w:szCs w:val="24"/>
                          <w:u w:val="single"/>
                          <w:lang w:val="en" w:eastAsia="ja-JP"/>
                        </w:rPr>
                        <w:t>国際ヤギ協会</w:t>
                      </w:r>
                      <w:r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201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8</w:t>
                      </w:r>
                      <w:r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入会申込書</w:t>
                      </w:r>
                      <w:r>
                        <w:rPr>
                          <w:rFonts w:ascii="Times New Roman" w:hAnsi="Times New Roman" w:hint="eastAsia"/>
                          <w:b/>
                          <w:sz w:val="28"/>
                          <w:szCs w:val="24"/>
                          <w:u w:val="single"/>
                          <w:lang w:val="en" w:eastAsia="ja-JP"/>
                        </w:rPr>
                        <w:t>・会費納入書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C15F9B" w:rsidRPr="00856C7C" w14:paraId="5707C39E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DB0F940" w14:textId="4B01629B" w:rsidR="00C15F9B" w:rsidRPr="00856C7C" w:rsidRDefault="00FD0954" w:rsidP="004D3CA2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氏名　姓</w:t>
            </w:r>
            <w:r w:rsidR="00DA0D2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367489388"/>
                <w:placeholder>
                  <w:docPart w:val="D0765061FEA04D4E86C4523D15D5EA18"/>
                </w:placeholder>
                <w:showingPlcHdr/>
                <w:text/>
              </w:sdtPr>
              <w:sdtEndPr/>
              <w:sdtContent>
                <w:r w:rsidR="004D3CA2">
                  <w:rPr>
                    <w:rStyle w:val="PlaceholderText"/>
                  </w:rPr>
                  <w:t>T</w:t>
                </w:r>
                <w:r w:rsidR="004D3CA2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956EE7B" w14:textId="0F30ABE7" w:rsidR="00C15F9B" w:rsidRPr="00856C7C" w:rsidRDefault="004A529D" w:rsidP="00FD0954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名</w:t>
            </w:r>
            <w:r w:rsidR="00DA0D2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71999760"/>
                <w:placeholder>
                  <w:docPart w:val="20A02EE1884E4EB6B9CE8010AE11CA21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DA0D2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5FE8638E" w14:textId="01735894" w:rsidR="00C15F9B" w:rsidRDefault="00C15F9B" w:rsidP="00C15F9B">
      <w:pPr>
        <w:widowControl w:val="0"/>
        <w:ind w:left="720" w:firstLine="72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56C7C" w14:paraId="31C7F930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714032A6" w14:textId="188EEC43" w:rsidR="00527F80" w:rsidRPr="00856C7C" w:rsidRDefault="00FD0954" w:rsidP="001E10B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敬称または</w:t>
            </w:r>
            <w:r w:rsidR="004A529D"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肩書</w:t>
            </w:r>
            <w:r w:rsidR="00527F8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13337016"/>
                <w:placeholder>
                  <w:docPart w:val="743FD98D46C2464990BFD7DBE6584A52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527F8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46E3F201" w14:textId="795AC8DF" w:rsidR="00527F80" w:rsidRPr="00856C7C" w:rsidRDefault="004A529D" w:rsidP="001E10B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所属</w:t>
            </w:r>
            <w:r w:rsidR="00527F8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464120390"/>
                <w:placeholder>
                  <w:docPart w:val="543D0EA9F549420D9C09876E0B1FFA79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527F8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5FAF84B2" w14:textId="77777777" w:rsidR="00527F80" w:rsidRDefault="00527F80" w:rsidP="00C15F9B">
      <w:pPr>
        <w:widowControl w:val="0"/>
        <w:ind w:left="720" w:firstLine="72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5"/>
        <w:gridCol w:w="5557"/>
      </w:tblGrid>
      <w:tr w:rsidR="00527F80" w:rsidRPr="00856C7C" w14:paraId="21EDB0F4" w14:textId="77777777" w:rsidTr="00A70E55">
        <w:trPr>
          <w:trHeight w:val="612"/>
        </w:trPr>
        <w:tc>
          <w:tcPr>
            <w:tcW w:w="4685" w:type="dxa"/>
            <w:shd w:val="clear" w:color="auto" w:fill="E6E6E6"/>
            <w:vAlign w:val="center"/>
          </w:tcPr>
          <w:p w14:paraId="6B828DD5" w14:textId="65E14047" w:rsidR="00527F80" w:rsidRPr="00856C7C" w:rsidRDefault="00D8640A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住所</w:t>
            </w:r>
            <w:r w:rsidR="00527F8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968083874"/>
                <w:placeholder>
                  <w:docPart w:val="DD082EEEF2F04E8694D65759CCF7F0E1"/>
                </w:placeholder>
                <w:showingPlcHdr/>
                <w:text w:multiLine="1"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527F8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57" w:type="dxa"/>
            <w:shd w:val="clear" w:color="auto" w:fill="E6E6E6"/>
            <w:vAlign w:val="center"/>
          </w:tcPr>
          <w:p w14:paraId="0A88172C" w14:textId="77777777" w:rsidR="00527F80" w:rsidRPr="00856C7C" w:rsidRDefault="00527F80" w:rsidP="001E10B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</w:p>
        </w:tc>
      </w:tr>
    </w:tbl>
    <w:p w14:paraId="36AA3C6F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56C7C" w14:paraId="2B0876B2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3BDD4637" w14:textId="104ABA49" w:rsidR="00527F80" w:rsidRPr="00856C7C" w:rsidRDefault="00D8640A" w:rsidP="001E10B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県名</w:t>
            </w:r>
            <w:r w:rsidR="00527F8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906526806"/>
                <w:placeholder>
                  <w:docPart w:val="7D47F5ABE18A43B7846014A6D4B580F8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527F8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2DB884B" w14:textId="72E196B4" w:rsidR="00527F80" w:rsidRPr="00856C7C" w:rsidRDefault="00D8640A" w:rsidP="00D8640A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国名</w:t>
            </w:r>
            <w:r w:rsidR="00527F80"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/</w:t>
            </w: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郵便番号</w:t>
            </w:r>
            <w:r w:rsidR="00527F8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16996216"/>
                <w:placeholder>
                  <w:docPart w:val="79F6F1F06C094FC684945D7F0D3CE77B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527F8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7EBE4F25" w14:textId="77777777" w:rsidR="00FA6DAD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FA3849" w:rsidRPr="00856C7C" w14:paraId="44CA9034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5EF3F64" w14:textId="0E14AFA5" w:rsidR="00FA3849" w:rsidRPr="00856C7C" w:rsidRDefault="00D8640A" w:rsidP="001E10B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電話番号</w:t>
            </w:r>
            <w:r w:rsidR="00FA3849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725558418"/>
                <w:placeholder>
                  <w:docPart w:val="00E3B3B31A1E42D9A8D00FC632A86EC0"/>
                </w:placeholder>
                <w:showingPlcHdr/>
                <w:text/>
              </w:sdtPr>
              <w:sdtEndPr/>
              <w:sdtContent>
                <w:r w:rsidR="00FA3849">
                  <w:rPr>
                    <w:rStyle w:val="PlaceholderText"/>
                  </w:rPr>
                  <w:t>T</w:t>
                </w:r>
                <w:r w:rsidR="00FA3849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265FD066" w14:textId="6B3CB011" w:rsidR="00FA3849" w:rsidRPr="00856C7C" w:rsidRDefault="00FA3849" w:rsidP="00D8640A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Fax </w:t>
            </w:r>
            <w:r w:rsidR="00D8640A"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番号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178265821"/>
                <w:placeholder>
                  <w:docPart w:val="4BED177DF5EB4B62B6884C00E4BD906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2A0AE8BE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0"/>
          <w:szCs w:val="10"/>
          <w:lang w:val="en"/>
        </w:rPr>
      </w:pPr>
    </w:p>
    <w:p w14:paraId="7F8F904B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0"/>
          <w:szCs w:val="10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10242"/>
      </w:tblGrid>
      <w:tr w:rsidR="00FA6DAD" w:rsidRPr="00856C7C" w14:paraId="2204FAE3" w14:textId="77777777" w:rsidTr="00D25EC2">
        <w:trPr>
          <w:trHeight w:val="432"/>
        </w:trPr>
        <w:tc>
          <w:tcPr>
            <w:tcW w:w="10242" w:type="dxa"/>
            <w:shd w:val="clear" w:color="auto" w:fill="E6E6E6"/>
            <w:vAlign w:val="center"/>
          </w:tcPr>
          <w:p w14:paraId="419F9431" w14:textId="026E8D3D" w:rsidR="00FA6DAD" w:rsidRPr="00856C7C" w:rsidRDefault="00FD0954" w:rsidP="00856C7C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E</w:t>
            </w:r>
            <w:r>
              <w:rPr>
                <w:rFonts w:ascii="Times New Roman" w:hAnsi="Times New Roman" w:hint="eastAsia"/>
                <w:b/>
                <w:bCs/>
                <w:smallCaps/>
                <w:sz w:val="18"/>
                <w:szCs w:val="18"/>
                <w:lang w:val="en" w:eastAsia="ja-JP"/>
              </w:rPr>
              <w:t>メールアドレス</w:t>
            </w:r>
            <w:r w:rsidR="00FA3849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675258231"/>
                <w:placeholder>
                  <w:docPart w:val="942F2DAA31254BFBB3068C3B1C7E6AE9"/>
                </w:placeholder>
                <w:showingPlcHdr/>
                <w:text/>
              </w:sdtPr>
              <w:sdtEndPr/>
              <w:sdtContent>
                <w:r w:rsidR="00FA3849">
                  <w:rPr>
                    <w:rStyle w:val="PlaceholderText"/>
                  </w:rPr>
                  <w:t>T</w:t>
                </w:r>
                <w:r w:rsidR="00FA3849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34199D33" w14:textId="77777777" w:rsidR="000908C6" w:rsidRPr="00E900EA" w:rsidRDefault="000908C6" w:rsidP="000908C6">
      <w:pPr>
        <w:widowControl w:val="0"/>
        <w:rPr>
          <w:rFonts w:ascii="Times New Roman" w:hAnsi="Times New Roman"/>
          <w:sz w:val="8"/>
          <w:szCs w:val="8"/>
          <w:lang w:val="en"/>
        </w:rPr>
      </w:pPr>
      <w:r w:rsidRPr="00E900EA">
        <w:rPr>
          <w:rFonts w:ascii="Times New Roman" w:hAnsi="Times New Roman"/>
          <w:sz w:val="14"/>
          <w:szCs w:val="14"/>
          <w:lang w:val="en"/>
        </w:rPr>
        <w:tab/>
      </w:r>
      <w:r w:rsidRPr="00E900EA">
        <w:rPr>
          <w:rFonts w:ascii="Times New Roman" w:hAnsi="Times New Roman"/>
          <w:sz w:val="18"/>
          <w:szCs w:val="18"/>
          <w:lang w:val="en"/>
        </w:rPr>
        <w:t xml:space="preserve">  </w:t>
      </w:r>
      <w:r w:rsidRPr="00E900EA">
        <w:rPr>
          <w:rFonts w:ascii="Times New Roman" w:hAnsi="Times New Roman"/>
          <w:sz w:val="14"/>
          <w:szCs w:val="14"/>
          <w:lang w:val="en"/>
        </w:rPr>
        <w:tab/>
      </w:r>
    </w:p>
    <w:p w14:paraId="55B072FC" w14:textId="0B063644" w:rsidR="00F017A0" w:rsidRDefault="00B16EBA" w:rsidP="00B16EBA">
      <w:pPr>
        <w:widowControl w:val="0"/>
        <w:rPr>
          <w:rFonts w:ascii="Times New Roman" w:hAnsi="Times New Roman"/>
          <w:b/>
          <w:sz w:val="20"/>
          <w:szCs w:val="20"/>
          <w:lang w:val="en"/>
        </w:rPr>
      </w:pPr>
      <w:r w:rsidRPr="002B387D">
        <w:rPr>
          <w:rFonts w:ascii="Times New Roman" w:hAnsi="Times New Roman"/>
          <w:b/>
          <w:sz w:val="24"/>
          <w:szCs w:val="24"/>
          <w:lang w:val="en"/>
        </w:rPr>
        <w:t xml:space="preserve">        </w:t>
      </w:r>
      <w:r w:rsidR="00461D61" w:rsidRPr="00613C9E">
        <w:rPr>
          <w:rFonts w:ascii="Times New Roman" w:hAnsi="Times New Roman"/>
          <w:b/>
          <w:smallCaps/>
          <w:sz w:val="20"/>
          <w:szCs w:val="20"/>
          <w:u w:val="single"/>
          <w:lang w:val="en"/>
        </w:rPr>
        <w:t xml:space="preserve">IGA </w:t>
      </w:r>
      <w:r w:rsidR="00D8640A">
        <w:rPr>
          <w:rFonts w:ascii="Times New Roman" w:hAnsi="Times New Roman" w:hint="eastAsia"/>
          <w:b/>
          <w:smallCaps/>
          <w:sz w:val="20"/>
          <w:szCs w:val="20"/>
          <w:u w:val="single"/>
          <w:lang w:val="en" w:eastAsia="ja-JP"/>
        </w:rPr>
        <w:t>会員種別</w:t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</w:p>
    <w:p w14:paraId="6D3815FF" w14:textId="3ED7AD95" w:rsidR="00E03A65" w:rsidRPr="00607E95" w:rsidRDefault="00E03A65" w:rsidP="00B16EBA">
      <w:pPr>
        <w:widowControl w:val="0"/>
        <w:rPr>
          <w:rFonts w:ascii="Times New Roman" w:hAnsi="Times New Roman"/>
          <w:sz w:val="20"/>
          <w:szCs w:val="20"/>
          <w:lang w:val="en" w:eastAsia="ja-JP"/>
        </w:rPr>
        <w:sectPr w:rsidR="00E03A65" w:rsidRPr="00607E95" w:rsidSect="00BD02F9">
          <w:footerReference w:type="default" r:id="rId10"/>
          <w:pgSz w:w="12240" w:h="15840"/>
          <w:pgMar w:top="720" w:right="720" w:bottom="720" w:left="720" w:header="720" w:footer="1010" w:gutter="0"/>
          <w:cols w:space="720"/>
          <w:docGrid w:linePitch="360"/>
        </w:sectPr>
      </w:pPr>
      <w:r w:rsidRPr="00E03A65">
        <w:rPr>
          <w:rFonts w:ascii="Times New Roman" w:hAnsi="Times New Roman"/>
          <w:sz w:val="20"/>
          <w:szCs w:val="20"/>
          <w:lang w:val="en"/>
        </w:rPr>
        <w:t xml:space="preserve">IGA </w:t>
      </w:r>
      <w:r w:rsidR="00607E95">
        <w:rPr>
          <w:rFonts w:ascii="Times New Roman" w:hAnsi="Times New Roman" w:hint="eastAsia"/>
          <w:sz w:val="20"/>
          <w:szCs w:val="20"/>
          <w:lang w:val="en" w:eastAsia="ja-JP"/>
        </w:rPr>
        <w:t>個人</w:t>
      </w:r>
      <w:r w:rsidR="00D8640A">
        <w:rPr>
          <w:rFonts w:ascii="Times New Roman" w:hAnsi="Times New Roman" w:hint="eastAsia"/>
          <w:sz w:val="20"/>
          <w:szCs w:val="20"/>
          <w:lang w:val="en" w:eastAsia="ja-JP"/>
        </w:rPr>
        <w:t>会員</w:t>
      </w:r>
      <w:r>
        <w:rPr>
          <w:rFonts w:ascii="Times New Roman" w:hAnsi="Times New Roman"/>
          <w:sz w:val="20"/>
          <w:szCs w:val="20"/>
          <w:lang w:val="en"/>
        </w:rPr>
        <w:t xml:space="preserve"> </w:t>
      </w:r>
      <w:r w:rsidR="00D8640A">
        <w:rPr>
          <w:rFonts w:ascii="Times New Roman" w:hAnsi="Times New Roman" w:hint="eastAsia"/>
          <w:sz w:val="20"/>
          <w:szCs w:val="20"/>
          <w:lang w:val="en" w:eastAsia="ja-JP"/>
        </w:rPr>
        <w:t>（国連人間開発指数が</w:t>
      </w:r>
      <w:r w:rsidR="00D8640A" w:rsidRPr="00D8640A">
        <w:rPr>
          <w:rFonts w:ascii="Times New Roman" w:hAnsi="Times New Roman"/>
          <w:b/>
          <w:sz w:val="20"/>
          <w:szCs w:val="20"/>
          <w:lang w:val="en"/>
        </w:rPr>
        <w:t>0</w:t>
      </w:r>
      <w:r w:rsidRPr="00F017A0">
        <w:rPr>
          <w:rFonts w:ascii="Times New Roman" w:hAnsi="Times New Roman"/>
          <w:b/>
          <w:sz w:val="20"/>
          <w:szCs w:val="20"/>
          <w:lang w:val="en"/>
        </w:rPr>
        <w:t>.500</w:t>
      </w:r>
      <w:r w:rsidRPr="00E03A65">
        <w:rPr>
          <w:rFonts w:ascii="Times New Roman" w:hAnsi="Times New Roman"/>
          <w:sz w:val="20"/>
          <w:szCs w:val="20"/>
          <w:lang w:val="en"/>
        </w:rPr>
        <w:t xml:space="preserve"> </w:t>
      </w:r>
      <w:r w:rsidR="00607E95">
        <w:rPr>
          <w:rFonts w:ascii="Times New Roman" w:hAnsi="Times New Roman" w:hint="eastAsia"/>
          <w:sz w:val="20"/>
          <w:szCs w:val="20"/>
          <w:lang w:val="en" w:eastAsia="ja-JP"/>
        </w:rPr>
        <w:t>以上の</w:t>
      </w:r>
      <w:r w:rsidR="00D8640A">
        <w:rPr>
          <w:rFonts w:ascii="Times New Roman" w:hAnsi="Times New Roman" w:hint="eastAsia"/>
          <w:sz w:val="20"/>
          <w:szCs w:val="20"/>
          <w:lang w:val="en" w:eastAsia="ja-JP"/>
        </w:rPr>
        <w:t>国</w:t>
      </w:r>
      <w:r w:rsidR="00607E95">
        <w:rPr>
          <w:rFonts w:ascii="Times New Roman" w:hAnsi="Times New Roman" w:hint="eastAsia"/>
          <w:sz w:val="20"/>
          <w:szCs w:val="20"/>
          <w:lang w:val="en" w:eastAsia="ja-JP"/>
        </w:rPr>
        <w:t>の居住者</w:t>
      </w:r>
      <w:r w:rsidR="00D8640A">
        <w:rPr>
          <w:rFonts w:ascii="Times New Roman" w:hAnsi="Times New Roman" w:hint="eastAsia"/>
          <w:sz w:val="20"/>
          <w:szCs w:val="20"/>
          <w:lang w:val="en" w:eastAsia="ja-JP"/>
        </w:rPr>
        <w:t>、日本</w:t>
      </w:r>
      <w:r w:rsidR="00A70E55">
        <w:rPr>
          <w:rFonts w:ascii="Times New Roman" w:hAnsi="Times New Roman" w:hint="eastAsia"/>
          <w:sz w:val="20"/>
          <w:szCs w:val="20"/>
          <w:lang w:val="en" w:eastAsia="ja-JP"/>
        </w:rPr>
        <w:t>会員はここに該当します</w:t>
      </w:r>
      <w:r w:rsidR="00D8640A">
        <w:rPr>
          <w:rFonts w:ascii="Times New Roman" w:hAnsi="Times New Roman" w:hint="eastAsia"/>
          <w:sz w:val="20"/>
          <w:szCs w:val="20"/>
          <w:lang w:val="en" w:eastAsia="ja-JP"/>
        </w:rPr>
        <w:t>）</w:t>
      </w:r>
    </w:p>
    <w:p w14:paraId="1BB0B96C" w14:textId="50C40005" w:rsidR="00344A44" w:rsidRPr="00D8640A" w:rsidRDefault="00990A9E" w:rsidP="00D8640A">
      <w:pPr>
        <w:widowControl w:val="0"/>
        <w:ind w:left="360"/>
        <w:rPr>
          <w:rFonts w:ascii="Times New Roman" w:hAnsi="Times New Roman"/>
          <w:b/>
          <w:bCs/>
          <w:color w:val="FF0000"/>
          <w:sz w:val="18"/>
          <w:szCs w:val="18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24699981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B17F61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7313D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50.00</w:t>
      </w:r>
      <w:r w:rsidR="006F7B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D8640A">
        <w:rPr>
          <w:rFonts w:ascii="Times New Roman" w:hAnsi="Times New Roman"/>
          <w:b/>
          <w:bCs/>
          <w:color w:val="FF0000"/>
          <w:sz w:val="18"/>
          <w:szCs w:val="18"/>
        </w:rPr>
        <w:t>/</w:t>
      </w:r>
      <w:r w:rsidR="00D8640A">
        <w:rPr>
          <w:rFonts w:ascii="Times New Roman" w:hAnsi="Times New Roman" w:hint="eastAsia"/>
          <w:b/>
          <w:bCs/>
          <w:color w:val="FF0000"/>
          <w:sz w:val="18"/>
          <w:szCs w:val="18"/>
          <w:lang w:val="en" w:eastAsia="ja-JP"/>
        </w:rPr>
        <w:t>年</w:t>
      </w:r>
      <w:r w:rsidR="006F7B44">
        <w:rPr>
          <w:rFonts w:ascii="Times New Roman" w:hAnsi="Times New Roman"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– </w:t>
      </w:r>
      <w:r w:rsidR="0057280F">
        <w:rPr>
          <w:rFonts w:ascii="Times New Roman" w:hAnsi="Times New Roman"/>
          <w:sz w:val="18"/>
          <w:szCs w:val="18"/>
          <w:lang w:val="en"/>
        </w:rPr>
        <w:t xml:space="preserve">IGA </w:t>
      </w:r>
      <w:r w:rsidR="00607E95">
        <w:rPr>
          <w:rFonts w:ascii="Times New Roman" w:hAnsi="Times New Roman" w:hint="eastAsia"/>
          <w:sz w:val="18"/>
          <w:szCs w:val="18"/>
          <w:lang w:val="en" w:eastAsia="ja-JP"/>
        </w:rPr>
        <w:t>一般会員</w:t>
      </w:r>
      <w:r w:rsidR="00344A44">
        <w:rPr>
          <w:rFonts w:ascii="Times New Roman" w:hAnsi="Times New Roman"/>
          <w:sz w:val="18"/>
          <w:szCs w:val="18"/>
          <w:lang w:val="en"/>
        </w:rPr>
        <w:t>*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 xml:space="preserve"> </w:t>
      </w:r>
      <w:r w:rsidR="0057280F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344A44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65C6195B" w14:textId="38EAC6C3" w:rsidR="00344A44" w:rsidRPr="00607E95" w:rsidRDefault="00990A9E" w:rsidP="00607E95">
      <w:pPr>
        <w:widowControl w:val="0"/>
        <w:ind w:left="360"/>
        <w:rPr>
          <w:rFonts w:ascii="Times New Roman" w:hAnsi="Times New Roman"/>
          <w:sz w:val="18"/>
          <w:szCs w:val="18"/>
          <w:lang w:eastAsia="ja-JP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106190563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E03A65">
            <w:rPr>
              <w:rFonts w:ascii="Menlo Regular" w:eastAsia="MS Gothic" w:hAnsi="Menlo Regular" w:cs="Menlo Regular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150.0</w:t>
      </w:r>
      <w:r w:rsidR="00344A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D8640A">
        <w:rPr>
          <w:rFonts w:ascii="Times New Roman" w:hAnsi="Times New Roman"/>
          <w:b/>
          <w:bCs/>
          <w:color w:val="FF0000"/>
          <w:sz w:val="18"/>
          <w:szCs w:val="18"/>
        </w:rPr>
        <w:t>/</w:t>
      </w:r>
      <w:r w:rsidR="00D8640A">
        <w:rPr>
          <w:rFonts w:ascii="Times New Roman" w:hAnsi="Times New Roman" w:hint="eastAsia"/>
          <w:b/>
          <w:bCs/>
          <w:color w:val="FF0000"/>
          <w:sz w:val="18"/>
          <w:szCs w:val="18"/>
          <w:lang w:val="en" w:eastAsia="ja-JP"/>
        </w:rPr>
        <w:t>年</w:t>
      </w:r>
      <w:r w:rsidR="00D8640A">
        <w:rPr>
          <w:rFonts w:ascii="Times New Roman" w:hAnsi="Times New Roman"/>
          <w:b/>
          <w:bCs/>
          <w:color w:val="FF0000"/>
          <w:sz w:val="18"/>
          <w:szCs w:val="18"/>
          <w:lang w:val="en" w:eastAsia="ja-JP"/>
        </w:rPr>
        <w:t xml:space="preserve"> </w:t>
      </w:r>
      <w:r w:rsidR="00C03AF8">
        <w:rPr>
          <w:rFonts w:ascii="Times New Roman" w:hAnsi="Times New Roman"/>
          <w:sz w:val="18"/>
          <w:szCs w:val="18"/>
          <w:lang w:val="en"/>
        </w:rPr>
        <w:t>–</w:t>
      </w:r>
      <w:r w:rsidR="00607E95">
        <w:rPr>
          <w:rFonts w:ascii="Times New Roman" w:hAnsi="Times New Roman"/>
          <w:sz w:val="18"/>
          <w:szCs w:val="18"/>
        </w:rPr>
        <w:t xml:space="preserve"> </w:t>
      </w:r>
      <w:r w:rsidR="00607E95">
        <w:rPr>
          <w:rFonts w:ascii="Times New Roman" w:hAnsi="Times New Roman" w:hint="eastAsia"/>
          <w:sz w:val="18"/>
          <w:szCs w:val="18"/>
          <w:lang w:eastAsia="ja-JP"/>
        </w:rPr>
        <w:t>学術誌</w:t>
      </w:r>
      <w:r w:rsidR="00607E95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607E95">
        <w:rPr>
          <w:rFonts w:ascii="Times New Roman" w:hAnsi="Times New Roman" w:hint="eastAsia"/>
          <w:sz w:val="18"/>
          <w:szCs w:val="18"/>
          <w:lang w:val="en" w:eastAsia="ja-JP"/>
        </w:rPr>
        <w:t>印刷版送付希望の</w:t>
      </w:r>
      <w:r w:rsidR="00607E95">
        <w:rPr>
          <w:rFonts w:ascii="Times New Roman" w:hAnsi="Times New Roman"/>
          <w:sz w:val="18"/>
          <w:szCs w:val="18"/>
          <w:lang w:val="en" w:eastAsia="ja-JP"/>
        </w:rPr>
        <w:t>I</w:t>
      </w:r>
      <w:r w:rsidR="00607E95">
        <w:rPr>
          <w:rFonts w:ascii="Times New Roman" w:hAnsi="Times New Roman"/>
          <w:sz w:val="18"/>
          <w:szCs w:val="18"/>
          <w:lang w:eastAsia="ja-JP"/>
        </w:rPr>
        <w:t>GA</w:t>
      </w:r>
      <w:r w:rsidR="00607E95">
        <w:rPr>
          <w:rFonts w:ascii="Times New Roman" w:hAnsi="Times New Roman" w:hint="eastAsia"/>
          <w:sz w:val="18"/>
          <w:szCs w:val="18"/>
          <w:lang w:eastAsia="ja-JP"/>
        </w:rPr>
        <w:t>一般会員</w:t>
      </w:r>
      <w:r w:rsidR="00607E95">
        <w:rPr>
          <w:rFonts w:ascii="Times New Roman" w:hAnsi="Times New Roman"/>
          <w:sz w:val="18"/>
          <w:szCs w:val="18"/>
          <w:lang w:val="en"/>
        </w:rPr>
        <w:t xml:space="preserve"> </w:t>
      </w:r>
      <w:r w:rsidR="00C03AF8">
        <w:rPr>
          <w:rFonts w:ascii="Times New Roman" w:hAnsi="Times New Roman"/>
          <w:sz w:val="18"/>
          <w:szCs w:val="18"/>
          <w:lang w:val="en"/>
        </w:rPr>
        <w:t>*</w:t>
      </w:r>
      <w:r w:rsidR="00344A44">
        <w:rPr>
          <w:rFonts w:ascii="Times New Roman" w:hAnsi="Times New Roman"/>
          <w:sz w:val="18"/>
          <w:szCs w:val="18"/>
          <w:lang w:val="en"/>
        </w:rPr>
        <w:t xml:space="preserve"> </w:t>
      </w:r>
    </w:p>
    <w:p w14:paraId="60BD5F67" w14:textId="73D04536" w:rsidR="00EA6A1F" w:rsidRPr="00607E95" w:rsidRDefault="00990A9E" w:rsidP="00607E95">
      <w:pPr>
        <w:widowControl w:val="0"/>
        <w:ind w:left="360"/>
        <w:rPr>
          <w:rFonts w:ascii="Times New Roman" w:hAnsi="Times New Roman"/>
          <w:sz w:val="18"/>
          <w:szCs w:val="18"/>
          <w:lang w:eastAsia="ja-JP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84258470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EA6A1F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A6A1F">
        <w:rPr>
          <w:rFonts w:ascii="Times New Roman" w:hAnsi="Times New Roman"/>
          <w:sz w:val="22"/>
          <w:szCs w:val="22"/>
          <w:lang w:val="en"/>
        </w:rPr>
        <w:t xml:space="preserve">  </w:t>
      </w:r>
      <w:r w:rsidR="00EA6A1F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32.50</w:t>
      </w:r>
      <w:r w:rsidR="00EA6A1F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EA6A1F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D8640A">
        <w:rPr>
          <w:rFonts w:ascii="Times New Roman" w:hAnsi="Times New Roman"/>
          <w:b/>
          <w:bCs/>
          <w:color w:val="FF0000"/>
          <w:sz w:val="18"/>
          <w:szCs w:val="18"/>
        </w:rPr>
        <w:t>/</w:t>
      </w:r>
      <w:r w:rsidR="00D8640A">
        <w:rPr>
          <w:rFonts w:ascii="Times New Roman" w:hAnsi="Times New Roman" w:hint="eastAsia"/>
          <w:b/>
          <w:bCs/>
          <w:color w:val="FF0000"/>
          <w:sz w:val="18"/>
          <w:szCs w:val="18"/>
          <w:lang w:val="en" w:eastAsia="ja-JP"/>
        </w:rPr>
        <w:t>年</w:t>
      </w:r>
      <w:r w:rsidR="00D8640A">
        <w:rPr>
          <w:rFonts w:ascii="Times New Roman" w:hAnsi="Times New Roman"/>
          <w:b/>
          <w:bCs/>
          <w:color w:val="FF0000"/>
          <w:sz w:val="18"/>
          <w:szCs w:val="18"/>
          <w:lang w:val="en" w:eastAsia="ja-JP"/>
        </w:rPr>
        <w:t xml:space="preserve"> </w:t>
      </w:r>
      <w:r w:rsidR="00EA6A1F">
        <w:rPr>
          <w:rFonts w:ascii="Times New Roman" w:hAnsi="Times New Roman"/>
          <w:sz w:val="18"/>
          <w:szCs w:val="18"/>
          <w:lang w:val="en"/>
        </w:rPr>
        <w:t>–</w:t>
      </w:r>
      <w:r w:rsidR="00607E95">
        <w:rPr>
          <w:rFonts w:ascii="Times New Roman" w:hAnsi="Times New Roman"/>
          <w:sz w:val="18"/>
          <w:szCs w:val="18"/>
          <w:lang w:eastAsia="ja-JP"/>
        </w:rPr>
        <w:t xml:space="preserve"> </w:t>
      </w:r>
      <w:r w:rsidR="00607E95">
        <w:rPr>
          <w:rFonts w:ascii="Times New Roman" w:hAnsi="Times New Roman"/>
          <w:sz w:val="18"/>
          <w:szCs w:val="18"/>
          <w:lang w:val="en" w:eastAsia="ja-JP"/>
        </w:rPr>
        <w:t>I</w:t>
      </w:r>
      <w:r w:rsidR="00607E95">
        <w:rPr>
          <w:rFonts w:ascii="Times New Roman" w:hAnsi="Times New Roman"/>
          <w:sz w:val="18"/>
          <w:szCs w:val="18"/>
          <w:lang w:eastAsia="ja-JP"/>
        </w:rPr>
        <w:t>GA</w:t>
      </w:r>
      <w:r w:rsidR="00607E95">
        <w:rPr>
          <w:rFonts w:ascii="Times New Roman" w:hAnsi="Times New Roman" w:hint="eastAsia"/>
          <w:sz w:val="18"/>
          <w:szCs w:val="18"/>
          <w:lang w:eastAsia="ja-JP"/>
        </w:rPr>
        <w:t>学生会員</w:t>
      </w:r>
      <w:r w:rsidR="00EA6A1F">
        <w:rPr>
          <w:rFonts w:ascii="Times New Roman" w:hAnsi="Times New Roman"/>
          <w:sz w:val="18"/>
          <w:szCs w:val="18"/>
          <w:lang w:val="en"/>
        </w:rPr>
        <w:t xml:space="preserve"> *</w:t>
      </w:r>
      <w:r w:rsidR="00607E95">
        <w:rPr>
          <w:rFonts w:ascii="Times New Roman" w:hAnsi="Times New Roman" w:hint="eastAsia"/>
          <w:sz w:val="18"/>
          <w:szCs w:val="18"/>
          <w:lang w:val="en" w:eastAsia="ja-JP"/>
        </w:rPr>
        <w:t xml:space="preserve"> </w:t>
      </w:r>
      <w:r w:rsidR="00607E95">
        <w:rPr>
          <w:rFonts w:ascii="Times New Roman" w:hAnsi="Times New Roman"/>
          <w:sz w:val="18"/>
          <w:szCs w:val="18"/>
          <w:lang w:eastAsia="ja-JP"/>
        </w:rPr>
        <w:t>**</w:t>
      </w:r>
    </w:p>
    <w:p w14:paraId="7C75ACDE" w14:textId="17FC22D4" w:rsidR="00B17F61" w:rsidRPr="00344A44" w:rsidRDefault="00990A9E" w:rsidP="00607E95">
      <w:pPr>
        <w:widowControl w:val="0"/>
        <w:ind w:left="360"/>
        <w:rPr>
          <w:rFonts w:ascii="Times New Roman" w:hAnsi="Times New Roman"/>
          <w:sz w:val="18"/>
          <w:szCs w:val="18"/>
          <w:lang w:val="en" w:eastAsia="ja-JP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80059728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EA6A1F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B17F61">
        <w:rPr>
          <w:rFonts w:ascii="Times New Roman" w:hAnsi="Times New Roman"/>
          <w:sz w:val="22"/>
          <w:szCs w:val="22"/>
          <w:lang w:val="en"/>
        </w:rPr>
        <w:t xml:space="preserve"> 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10.00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D8640A">
        <w:rPr>
          <w:rFonts w:ascii="Times New Roman" w:hAnsi="Times New Roman"/>
          <w:b/>
          <w:bCs/>
          <w:color w:val="FF0000"/>
          <w:sz w:val="18"/>
          <w:szCs w:val="18"/>
        </w:rPr>
        <w:t>/</w:t>
      </w:r>
      <w:r w:rsidR="00D8640A">
        <w:rPr>
          <w:rFonts w:ascii="Times New Roman" w:hAnsi="Times New Roman" w:hint="eastAsia"/>
          <w:b/>
          <w:bCs/>
          <w:color w:val="FF0000"/>
          <w:sz w:val="18"/>
          <w:szCs w:val="18"/>
          <w:lang w:val="en" w:eastAsia="ja-JP"/>
        </w:rPr>
        <w:t>年</w:t>
      </w:r>
      <w:r w:rsidR="00D8640A">
        <w:rPr>
          <w:rFonts w:ascii="Times New Roman" w:hAnsi="Times New Roman"/>
          <w:b/>
          <w:bCs/>
          <w:color w:val="FF0000"/>
          <w:sz w:val="18"/>
          <w:szCs w:val="18"/>
          <w:lang w:val="en" w:eastAsia="ja-JP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– </w:t>
      </w:r>
      <w:r w:rsidR="00607E95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607E95">
        <w:rPr>
          <w:rFonts w:ascii="Times New Roman" w:hAnsi="Times New Roman" w:hint="eastAsia"/>
          <w:sz w:val="18"/>
          <w:szCs w:val="18"/>
          <w:lang w:val="en" w:eastAsia="ja-JP"/>
        </w:rPr>
        <w:t>オンラインアクセス権のない学生会員</w:t>
      </w:r>
      <w:r w:rsidR="004D5BB0">
        <w:rPr>
          <w:rFonts w:ascii="Times New Roman" w:hAnsi="Times New Roman"/>
          <w:i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>**</w:t>
      </w:r>
    </w:p>
    <w:p w14:paraId="4975CB44" w14:textId="19BC54F7" w:rsidR="00B17F61" w:rsidRDefault="00990A9E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91661969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B17F61">
            <w:rPr>
              <w:rFonts w:ascii="Menlo Regular" w:eastAsia="MS Gothic" w:hAnsi="Menlo Regular" w:cs="Menlo Regular"/>
              <w:sz w:val="22"/>
              <w:szCs w:val="22"/>
              <w:lang w:val="en"/>
            </w:rPr>
            <w:t>☐</w:t>
          </w:r>
        </w:sdtContent>
      </w:sdt>
      <w:r w:rsidR="00B17F61">
        <w:rPr>
          <w:rFonts w:ascii="Times New Roman" w:hAnsi="Times New Roman"/>
          <w:sz w:val="22"/>
          <w:szCs w:val="22"/>
          <w:lang w:val="en"/>
        </w:rPr>
        <w:t xml:space="preserve"> 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200.0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D8640A">
        <w:rPr>
          <w:rFonts w:ascii="Times New Roman" w:hAnsi="Times New Roman"/>
          <w:b/>
          <w:bCs/>
          <w:color w:val="FF0000"/>
          <w:sz w:val="18"/>
          <w:szCs w:val="18"/>
          <w:lang w:val="en" w:eastAsia="ja-JP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– </w:t>
      </w:r>
      <w:r w:rsidR="00607E95">
        <w:rPr>
          <w:rFonts w:ascii="Times New Roman" w:hAnsi="Times New Roman" w:hint="eastAsia"/>
          <w:sz w:val="18"/>
          <w:szCs w:val="18"/>
          <w:lang w:val="en" w:eastAsia="ja-JP"/>
        </w:rPr>
        <w:t>永久会員</w:t>
      </w:r>
      <w:r w:rsidR="00DE60CA">
        <w:rPr>
          <w:rFonts w:ascii="Times New Roman" w:hAnsi="Times New Roman"/>
          <w:sz w:val="18"/>
          <w:szCs w:val="18"/>
          <w:lang w:val="en"/>
        </w:rPr>
        <w:t xml:space="preserve"> (</w:t>
      </w:r>
      <w:r w:rsidR="00607E95">
        <w:rPr>
          <w:rFonts w:ascii="Times New Roman" w:hAnsi="Times New Roman" w:hint="eastAsia"/>
          <w:sz w:val="18"/>
          <w:szCs w:val="18"/>
          <w:lang w:val="en" w:eastAsia="ja-JP"/>
        </w:rPr>
        <w:t>60</w:t>
      </w:r>
      <w:r w:rsidR="00607E95">
        <w:rPr>
          <w:rFonts w:ascii="Times New Roman" w:hAnsi="Times New Roman" w:hint="eastAsia"/>
          <w:sz w:val="18"/>
          <w:szCs w:val="18"/>
          <w:lang w:val="en" w:eastAsia="ja-JP"/>
        </w:rPr>
        <w:t>歳以上の定年退職者限定</w:t>
      </w:r>
      <w:r w:rsidR="00DE60CA">
        <w:rPr>
          <w:rFonts w:ascii="Times New Roman" w:hAnsi="Times New Roman"/>
          <w:sz w:val="18"/>
          <w:szCs w:val="18"/>
          <w:lang w:val="en"/>
        </w:rPr>
        <w:t>)</w:t>
      </w:r>
    </w:p>
    <w:p w14:paraId="7BC7AFF1" w14:textId="227C0CD1" w:rsidR="00F017A0" w:rsidRPr="001932C0" w:rsidRDefault="00607E95" w:rsidP="00F017A0">
      <w:pPr>
        <w:widowControl w:val="0"/>
        <w:rPr>
          <w:rFonts w:ascii="Times New Roman" w:hAnsi="Times New Roman"/>
          <w:sz w:val="20"/>
          <w:szCs w:val="20"/>
          <w:u w:val="single"/>
          <w:lang w:eastAsia="ja-JP"/>
        </w:rPr>
        <w:sectPr w:rsidR="00F017A0" w:rsidRPr="001932C0" w:rsidSect="00BD02F9">
          <w:footerReference w:type="default" r:id="rId11"/>
          <w:type w:val="continuous"/>
          <w:pgSz w:w="12240" w:h="15840"/>
          <w:pgMar w:top="720" w:right="720" w:bottom="720" w:left="720" w:header="720" w:footer="1010" w:gutter="0"/>
          <w:cols w:space="720"/>
          <w:docGrid w:linePitch="360"/>
        </w:sectPr>
      </w:pPr>
      <w:r>
        <w:rPr>
          <w:rFonts w:ascii="Times New Roman" w:hAnsi="Times New Roman" w:hint="eastAsia"/>
          <w:sz w:val="20"/>
          <w:szCs w:val="20"/>
          <w:lang w:val="en" w:eastAsia="ja-JP"/>
        </w:rPr>
        <w:t>国連開発指数が</w:t>
      </w:r>
      <w:r w:rsidR="001932C0" w:rsidRPr="001932C0">
        <w:rPr>
          <w:rFonts w:ascii="Times New Roman" w:hAnsi="Times New Roman"/>
          <w:b/>
          <w:sz w:val="20"/>
          <w:szCs w:val="20"/>
          <w:lang w:eastAsia="ja-JP"/>
        </w:rPr>
        <w:t>0.500</w:t>
      </w:r>
      <w:r w:rsidR="001932C0">
        <w:rPr>
          <w:rFonts w:ascii="Times New Roman" w:hAnsi="Times New Roman" w:hint="eastAsia"/>
          <w:sz w:val="20"/>
          <w:szCs w:val="20"/>
          <w:lang w:eastAsia="ja-JP"/>
        </w:rPr>
        <w:t>に満たない国の居住者</w:t>
      </w:r>
    </w:p>
    <w:p w14:paraId="36B5A25E" w14:textId="2FC35BF7" w:rsidR="00F017A0" w:rsidRDefault="00990A9E" w:rsidP="00F017A0">
      <w:pPr>
        <w:widowControl w:val="0"/>
        <w:rPr>
          <w:rFonts w:ascii="Times New Roman" w:hAnsi="Times New Roman"/>
          <w:b/>
          <w:bCs/>
          <w:color w:val="FF0000"/>
          <w:sz w:val="16"/>
          <w:szCs w:val="16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06202428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9400D6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25.0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USD</w:t>
      </w:r>
      <w:r w:rsidR="001932C0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1932C0">
        <w:rPr>
          <w:rFonts w:ascii="Times New Roman" w:hAnsi="Times New Roman"/>
          <w:b/>
          <w:bCs/>
          <w:color w:val="FF0000"/>
          <w:sz w:val="18"/>
          <w:szCs w:val="18"/>
        </w:rPr>
        <w:t>/</w:t>
      </w:r>
      <w:r w:rsidR="001932C0">
        <w:rPr>
          <w:rFonts w:ascii="Times New Roman" w:hAnsi="Times New Roman" w:hint="eastAsia"/>
          <w:b/>
          <w:bCs/>
          <w:color w:val="FF0000"/>
          <w:sz w:val="18"/>
          <w:szCs w:val="18"/>
          <w:lang w:val="en" w:eastAsia="ja-JP"/>
        </w:rPr>
        <w:t>年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– </w:t>
      </w:r>
      <w:r w:rsidR="001932C0">
        <w:rPr>
          <w:rFonts w:ascii="Times New Roman" w:hAnsi="Times New Roman"/>
          <w:sz w:val="18"/>
          <w:szCs w:val="18"/>
          <w:lang w:val="en"/>
        </w:rPr>
        <w:t>I</w:t>
      </w:r>
      <w:r w:rsidR="001932C0">
        <w:rPr>
          <w:rFonts w:ascii="Times New Roman" w:hAnsi="Times New Roman"/>
          <w:sz w:val="18"/>
          <w:szCs w:val="18"/>
          <w:lang w:eastAsia="ja-JP"/>
        </w:rPr>
        <w:t>GA</w:t>
      </w:r>
      <w:r w:rsidR="001932C0">
        <w:rPr>
          <w:rFonts w:ascii="Times New Roman" w:hAnsi="Times New Roman" w:hint="eastAsia"/>
          <w:sz w:val="18"/>
          <w:szCs w:val="18"/>
          <w:lang w:eastAsia="ja-JP"/>
        </w:rPr>
        <w:t>一般会員</w:t>
      </w:r>
      <w:r w:rsidR="00F017A0">
        <w:rPr>
          <w:rFonts w:ascii="Times New Roman" w:hAnsi="Times New Roman"/>
          <w:sz w:val="18"/>
          <w:szCs w:val="18"/>
          <w:lang w:val="en"/>
        </w:rPr>
        <w:t>*</w:t>
      </w:r>
    </w:p>
    <w:p w14:paraId="7122C6B0" w14:textId="364CE0B1" w:rsidR="00F017A0" w:rsidRPr="00344A44" w:rsidRDefault="00990A9E" w:rsidP="00F017A0">
      <w:pPr>
        <w:widowControl w:val="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59332249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E03A65">
            <w:rPr>
              <w:rFonts w:ascii="Menlo Regular" w:eastAsia="MS Gothic" w:hAnsi="Menlo Regular" w:cs="Menlo Regular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65.0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1932C0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1932C0">
        <w:rPr>
          <w:rFonts w:ascii="Times New Roman" w:hAnsi="Times New Roman"/>
          <w:b/>
          <w:bCs/>
          <w:color w:val="FF0000"/>
          <w:sz w:val="18"/>
          <w:szCs w:val="18"/>
        </w:rPr>
        <w:t>/</w:t>
      </w:r>
      <w:r w:rsidR="001932C0">
        <w:rPr>
          <w:rFonts w:ascii="Times New Roman" w:hAnsi="Times New Roman" w:hint="eastAsia"/>
          <w:b/>
          <w:bCs/>
          <w:color w:val="FF0000"/>
          <w:sz w:val="18"/>
          <w:szCs w:val="18"/>
          <w:lang w:val="en" w:eastAsia="ja-JP"/>
        </w:rPr>
        <w:t>年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–</w:t>
      </w:r>
      <w:r w:rsidR="001932C0">
        <w:rPr>
          <w:rFonts w:ascii="Times New Roman" w:hAnsi="Times New Roman"/>
          <w:sz w:val="18"/>
          <w:szCs w:val="18"/>
          <w:lang w:val="en"/>
        </w:rPr>
        <w:t xml:space="preserve"> </w:t>
      </w:r>
      <w:r w:rsidR="001932C0">
        <w:rPr>
          <w:rFonts w:ascii="Times New Roman" w:hAnsi="Times New Roman" w:hint="eastAsia"/>
          <w:sz w:val="18"/>
          <w:szCs w:val="18"/>
          <w:lang w:eastAsia="ja-JP"/>
        </w:rPr>
        <w:t>学術誌</w:t>
      </w:r>
      <w:r w:rsidR="001932C0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1932C0">
        <w:rPr>
          <w:rFonts w:ascii="Times New Roman" w:hAnsi="Times New Roman" w:hint="eastAsia"/>
          <w:sz w:val="18"/>
          <w:szCs w:val="18"/>
          <w:lang w:val="en" w:eastAsia="ja-JP"/>
        </w:rPr>
        <w:t>印刷版送付希望の</w:t>
      </w:r>
      <w:r w:rsidR="001932C0">
        <w:rPr>
          <w:rFonts w:ascii="Times New Roman" w:hAnsi="Times New Roman"/>
          <w:sz w:val="18"/>
          <w:szCs w:val="18"/>
          <w:lang w:val="en" w:eastAsia="ja-JP"/>
        </w:rPr>
        <w:t>I</w:t>
      </w:r>
      <w:r w:rsidR="001932C0">
        <w:rPr>
          <w:rFonts w:ascii="Times New Roman" w:hAnsi="Times New Roman"/>
          <w:sz w:val="18"/>
          <w:szCs w:val="18"/>
          <w:lang w:eastAsia="ja-JP"/>
        </w:rPr>
        <w:t>GA</w:t>
      </w:r>
      <w:r w:rsidR="001932C0">
        <w:rPr>
          <w:rFonts w:ascii="Times New Roman" w:hAnsi="Times New Roman" w:hint="eastAsia"/>
          <w:sz w:val="18"/>
          <w:szCs w:val="18"/>
          <w:lang w:eastAsia="ja-JP"/>
        </w:rPr>
        <w:t>一般会員</w:t>
      </w:r>
      <w:r w:rsidR="001932C0">
        <w:rPr>
          <w:rFonts w:ascii="Times New Roman" w:hAnsi="Times New Roman"/>
          <w:sz w:val="18"/>
          <w:szCs w:val="18"/>
          <w:lang w:val="en"/>
        </w:rPr>
        <w:t xml:space="preserve"> </w:t>
      </w:r>
      <w:r w:rsidR="00F017A0">
        <w:rPr>
          <w:rFonts w:ascii="Times New Roman" w:hAnsi="Times New Roman"/>
          <w:sz w:val="18"/>
          <w:szCs w:val="18"/>
          <w:lang w:val="en"/>
        </w:rPr>
        <w:t>*</w:t>
      </w:r>
      <w:r w:rsidR="00F017A0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F017A0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5E2D4645" w14:textId="7CF0F9D7" w:rsidR="00344A44" w:rsidRDefault="00344A44" w:rsidP="001932C0">
      <w:pPr>
        <w:widowControl w:val="0"/>
        <w:ind w:left="540"/>
        <w:rPr>
          <w:rFonts w:ascii="Times New Roman" w:hAnsi="Times New Roman"/>
          <w:i/>
          <w:sz w:val="18"/>
          <w:szCs w:val="18"/>
          <w:lang w:val="en" w:eastAsia="ja-JP"/>
        </w:rPr>
      </w:pPr>
      <w:r w:rsidRPr="00771AA7">
        <w:rPr>
          <w:rFonts w:ascii="Times New Roman" w:hAnsi="Times New Roman"/>
          <w:i/>
          <w:sz w:val="18"/>
          <w:szCs w:val="18"/>
          <w:lang w:val="en"/>
        </w:rPr>
        <w:t>*</w:t>
      </w:r>
      <w:r w:rsidR="00B17F61">
        <w:rPr>
          <w:rFonts w:ascii="Times New Roman" w:hAnsi="Times New Roman"/>
          <w:i/>
          <w:sz w:val="18"/>
          <w:szCs w:val="18"/>
          <w:lang w:val="en"/>
        </w:rPr>
        <w:t xml:space="preserve"> </w:t>
      </w:r>
      <w:r w:rsidR="001932C0">
        <w:rPr>
          <w:rFonts w:ascii="Times New Roman" w:hAnsi="Times New Roman" w:hint="eastAsia"/>
          <w:i/>
          <w:sz w:val="18"/>
          <w:szCs w:val="18"/>
          <w:lang w:val="en" w:eastAsia="ja-JP"/>
        </w:rPr>
        <w:t>支払い受領日から１年間の</w:t>
      </w:r>
      <w:r w:rsidR="005D3B5C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1932C0">
        <w:rPr>
          <w:rFonts w:ascii="Times New Roman" w:hAnsi="Times New Roman" w:hint="eastAsia"/>
          <w:i/>
          <w:sz w:val="18"/>
          <w:szCs w:val="18"/>
          <w:lang w:val="en" w:eastAsia="ja-JP"/>
        </w:rPr>
        <w:t>へのオンラインアクセスを含みます。</w:t>
      </w:r>
    </w:p>
    <w:p w14:paraId="667194C7" w14:textId="741E4834" w:rsidR="00B17F61" w:rsidRDefault="00B17F61" w:rsidP="005D3B5C">
      <w:pPr>
        <w:widowControl w:val="0"/>
        <w:ind w:left="540"/>
        <w:rPr>
          <w:rFonts w:ascii="Times New Roman" w:hAnsi="Times New Roman"/>
          <w:i/>
          <w:sz w:val="18"/>
          <w:szCs w:val="18"/>
          <w:lang w:val="en" w:eastAsia="ja-JP"/>
        </w:rPr>
      </w:pPr>
      <w:r>
        <w:rPr>
          <w:rFonts w:ascii="Times New Roman" w:hAnsi="Times New Roman"/>
          <w:i/>
          <w:sz w:val="18"/>
          <w:szCs w:val="18"/>
          <w:lang w:val="en"/>
        </w:rPr>
        <w:t>*</w:t>
      </w:r>
      <w:r w:rsidRPr="00771AA7">
        <w:rPr>
          <w:rFonts w:ascii="Times New Roman" w:hAnsi="Times New Roman"/>
          <w:i/>
          <w:sz w:val="18"/>
          <w:szCs w:val="18"/>
          <w:lang w:val="en"/>
        </w:rPr>
        <w:t>*</w:t>
      </w:r>
      <w:r>
        <w:rPr>
          <w:rFonts w:ascii="Times New Roman" w:hAnsi="Times New Roman"/>
          <w:i/>
          <w:sz w:val="18"/>
          <w:szCs w:val="18"/>
          <w:lang w:val="en"/>
        </w:rPr>
        <w:t xml:space="preserve"> </w:t>
      </w:r>
      <w:r w:rsidR="001932C0">
        <w:rPr>
          <w:rFonts w:ascii="Times New Roman" w:hAnsi="Times New Roman" w:hint="eastAsia"/>
          <w:i/>
          <w:sz w:val="18"/>
          <w:szCs w:val="18"/>
          <w:lang w:val="en" w:eastAsia="ja-JP"/>
        </w:rPr>
        <w:t>在学証明書を添付してください。</w:t>
      </w:r>
    </w:p>
    <w:p w14:paraId="09EDBA7C" w14:textId="77777777" w:rsidR="009F5320" w:rsidRPr="00E03A65" w:rsidRDefault="009F5320" w:rsidP="009F1D4E">
      <w:pPr>
        <w:widowControl w:val="0"/>
        <w:rPr>
          <w:rFonts w:ascii="Times New Roman" w:hAnsi="Times New Roman"/>
          <w:sz w:val="16"/>
          <w:szCs w:val="16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10170"/>
      </w:tblGrid>
      <w:tr w:rsidR="003F1DB3" w:rsidRPr="00856C7C" w14:paraId="2C07D0CC" w14:textId="77777777" w:rsidTr="00D25EC2">
        <w:trPr>
          <w:trHeight w:val="362"/>
        </w:trPr>
        <w:tc>
          <w:tcPr>
            <w:tcW w:w="10170" w:type="dxa"/>
            <w:shd w:val="clear" w:color="auto" w:fill="E6E6E6"/>
            <w:vAlign w:val="center"/>
          </w:tcPr>
          <w:p w14:paraId="0017CC5E" w14:textId="596DA7BC" w:rsidR="003F1DB3" w:rsidRPr="00856C7C" w:rsidRDefault="001932C0" w:rsidP="001932C0">
            <w:pPr>
              <w:widowControl w:val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" w:eastAsia="ja-JP"/>
              </w:rPr>
            </w:pPr>
            <w:r>
              <w:rPr>
                <w:rFonts w:ascii="Times New Roman" w:hAnsi="Times New Roman" w:hint="eastAsia"/>
                <w:b/>
                <w:bCs/>
                <w:caps/>
                <w:sz w:val="16"/>
                <w:szCs w:val="16"/>
                <w:lang w:val="en" w:eastAsia="ja-JP"/>
              </w:rPr>
              <w:t>支払い方法</w:t>
            </w:r>
            <w:r w:rsidR="003F1DB3" w:rsidRPr="00856C7C">
              <w:rPr>
                <w:rFonts w:ascii="Times New Roman" w:hAnsi="Times New Roman"/>
                <w:b/>
                <w:bCs/>
                <w:caps/>
                <w:sz w:val="16"/>
                <w:szCs w:val="16"/>
                <w:lang w:val="en"/>
              </w:rPr>
              <w:t xml:space="preserve">:     </w:t>
            </w:r>
            <w:sdt>
              <w:sdtPr>
                <w:rPr>
                  <w:rFonts w:ascii="Times New Roman" w:hAnsi="Times New Roman"/>
                  <w:b/>
                  <w:bCs/>
                  <w:caps/>
                  <w:sz w:val="16"/>
                  <w:szCs w:val="16"/>
                  <w:lang w:val="en"/>
                </w:rPr>
                <w:id w:val="-1628694238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E03A65">
                  <w:rPr>
                    <w:rFonts w:ascii="Menlo Regular" w:eastAsia="MS Gothic" w:hAnsi="Menlo Regular" w:cs="Menlo Regular"/>
                    <w:b/>
                    <w:bCs/>
                    <w:cap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caps/>
                <w:sz w:val="16"/>
                <w:szCs w:val="16"/>
                <w:lang w:val="en"/>
              </w:rPr>
              <w:t xml:space="preserve">  </w:t>
            </w:r>
            <w:r>
              <w:rPr>
                <w:rFonts w:ascii="Times New Roman" w:hAnsi="Times New Roman" w:hint="eastAsia"/>
                <w:b/>
                <w:bCs/>
                <w:sz w:val="16"/>
                <w:szCs w:val="16"/>
                <w:lang w:val="en" w:eastAsia="ja-JP"/>
              </w:rPr>
              <w:t>クレジットカード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   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288014341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E03A65">
                  <w:rPr>
                    <w:rFonts w:ascii="Menlo Regular" w:eastAsia="MS Gothic" w:hAnsi="Menlo Regular" w:cs="Menlo Regular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>
              <w:rPr>
                <w:rFonts w:ascii="Times New Roman" w:hAnsi="Times New Roman" w:hint="eastAsia"/>
                <w:b/>
                <w:bCs/>
                <w:sz w:val="16"/>
                <w:szCs w:val="16"/>
                <w:lang w:val="en" w:eastAsia="ja-JP"/>
              </w:rPr>
              <w:t>ドル建ての小切手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-837071020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E03A65">
                  <w:rPr>
                    <w:rFonts w:ascii="Menlo Regular" w:eastAsia="MS Gothic" w:hAnsi="Menlo Regular" w:cs="Menlo Regular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>
              <w:rPr>
                <w:rFonts w:ascii="Times New Roman" w:hAnsi="Times New Roman" w:hint="eastAsia"/>
                <w:b/>
                <w:bCs/>
                <w:sz w:val="16"/>
                <w:szCs w:val="16"/>
                <w:lang w:val="en" w:eastAsia="ja-JP"/>
              </w:rPr>
              <w:t>現金（</w:t>
            </w:r>
            <w:r>
              <w:rPr>
                <w:rFonts w:ascii="Times New Roman" w:hAnsi="Times New Roman" w:hint="eastAsia"/>
                <w:b/>
                <w:bCs/>
                <w:sz w:val="16"/>
                <w:szCs w:val="16"/>
                <w:lang w:val="en" w:eastAsia="ja-JP"/>
              </w:rPr>
              <w:t>U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  <w:lang w:eastAsia="ja-JP"/>
              </w:rPr>
              <w:t>S</w:t>
            </w:r>
            <w:r>
              <w:rPr>
                <w:rFonts w:ascii="Times New Roman" w:hAnsi="Times New Roman" w:hint="eastAsia"/>
                <w:b/>
                <w:bCs/>
                <w:sz w:val="16"/>
                <w:szCs w:val="16"/>
                <w:lang w:eastAsia="ja-JP"/>
              </w:rPr>
              <w:t>ドル）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-671026473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E03A65">
                  <w:rPr>
                    <w:rFonts w:ascii="Menlo Regular" w:eastAsia="MS Gothic" w:hAnsi="Menlo Regular" w:cs="Menlo Regular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>
              <w:rPr>
                <w:rFonts w:ascii="Times New Roman" w:hAnsi="Times New Roman" w:hint="eastAsia"/>
                <w:b/>
                <w:bCs/>
                <w:sz w:val="16"/>
                <w:szCs w:val="16"/>
                <w:lang w:val="en" w:eastAsia="ja-JP"/>
              </w:rPr>
              <w:t>電信送金</w:t>
            </w:r>
          </w:p>
        </w:tc>
      </w:tr>
    </w:tbl>
    <w:tbl>
      <w:tblPr>
        <w:tblpPr w:leftFromText="180" w:rightFromText="180" w:vertAnchor="text" w:horzAnchor="page" w:tblpX="7659" w:tblpY="73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1570"/>
      </w:tblGrid>
      <w:tr w:rsidR="00294317" w:rsidRPr="00856C7C" w14:paraId="6E780787" w14:textId="77777777" w:rsidTr="00294317">
        <w:trPr>
          <w:trHeight w:val="295"/>
        </w:trPr>
        <w:tc>
          <w:tcPr>
            <w:tcW w:w="1570" w:type="dxa"/>
            <w:shd w:val="clear" w:color="auto" w:fill="E6E6E6"/>
          </w:tcPr>
          <w:p w14:paraId="42E1E0C0" w14:textId="77777777" w:rsidR="00294317" w:rsidRPr="00856C7C" w:rsidRDefault="00294317" w:rsidP="00294317">
            <w:pPr>
              <w:widowControl w:val="0"/>
              <w:rPr>
                <w:rFonts w:ascii="Times New Roman" w:hAnsi="Times New Roman"/>
                <w:b/>
                <w:caps/>
                <w:sz w:val="16"/>
                <w:szCs w:val="16"/>
                <w:lang w:val="en"/>
              </w:rPr>
            </w:pPr>
            <w:r w:rsidRPr="00856C7C">
              <w:rPr>
                <w:rFonts w:ascii="Times New Roman" w:hAnsi="Times New Roman"/>
                <w:b/>
                <w:caps/>
                <w:sz w:val="16"/>
                <w:szCs w:val="16"/>
                <w:lang w:val="en"/>
              </w:rPr>
              <w:t xml:space="preserve">$ 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299301695"/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00.00</w:t>
                </w:r>
              </w:sdtContent>
            </w:sdt>
          </w:p>
        </w:tc>
      </w:tr>
    </w:tbl>
    <w:p w14:paraId="0DC5C7D2" w14:textId="77777777" w:rsidR="002B387D" w:rsidRPr="00FF4B73" w:rsidRDefault="002B387D" w:rsidP="00ED1187">
      <w:pPr>
        <w:widowControl w:val="0"/>
        <w:rPr>
          <w:rFonts w:ascii="Times New Roman" w:hAnsi="Times New Roman"/>
          <w:b/>
          <w:bCs/>
          <w:sz w:val="10"/>
          <w:szCs w:val="16"/>
          <w:lang w:val="en"/>
        </w:rPr>
      </w:pPr>
    </w:p>
    <w:p w14:paraId="778F8DD7" w14:textId="1BD34577" w:rsidR="007A0055" w:rsidRPr="002B5904" w:rsidRDefault="00294317" w:rsidP="007A0055">
      <w:pPr>
        <w:rPr>
          <w:rFonts w:ascii="Times New Roman" w:hAnsi="Times New Roman"/>
          <w:b/>
          <w:sz w:val="18"/>
          <w:szCs w:val="18"/>
          <w:lang w:val="en"/>
        </w:rPr>
      </w:pPr>
      <w:r w:rsidRPr="002B5904">
        <w:rPr>
          <w:rFonts w:ascii="Times New Roman" w:hAnsi="Times New Roman"/>
          <w:b/>
          <w:sz w:val="18"/>
          <w:szCs w:val="18"/>
          <w:lang w:val="en"/>
        </w:rPr>
        <w:t xml:space="preserve"> </w:t>
      </w:r>
      <w:r w:rsidR="001932C0">
        <w:rPr>
          <w:rFonts w:ascii="Times New Roman" w:hAnsi="Times New Roman" w:hint="eastAsia"/>
          <w:b/>
          <w:sz w:val="18"/>
          <w:szCs w:val="18"/>
          <w:lang w:val="en" w:eastAsia="ja-JP"/>
        </w:rPr>
        <w:t>クレジットカード</w:t>
      </w:r>
      <w:r w:rsidR="001932C0" w:rsidRPr="002B5904">
        <w:rPr>
          <w:rFonts w:ascii="Times New Roman" w:hAnsi="Times New Roman"/>
          <w:b/>
          <w:sz w:val="18"/>
          <w:szCs w:val="18"/>
          <w:lang w:val="en"/>
        </w:rPr>
        <w:t>(Visa or MasterCard)</w:t>
      </w:r>
      <w:r w:rsidR="001932C0">
        <w:rPr>
          <w:rFonts w:ascii="Times New Roman" w:hAnsi="Times New Roman" w:hint="eastAsia"/>
          <w:b/>
          <w:sz w:val="18"/>
          <w:szCs w:val="18"/>
          <w:lang w:val="en" w:eastAsia="ja-JP"/>
        </w:rPr>
        <w:t>または小切手</w:t>
      </w:r>
      <w:r w:rsidR="007A0055" w:rsidRPr="002B5904">
        <w:rPr>
          <w:rFonts w:ascii="Times New Roman" w:hAnsi="Times New Roman"/>
          <w:b/>
          <w:sz w:val="18"/>
          <w:szCs w:val="18"/>
          <w:lang w:val="en"/>
        </w:rPr>
        <w:t xml:space="preserve"> </w:t>
      </w:r>
      <w:r w:rsidR="001932C0">
        <w:rPr>
          <w:rFonts w:ascii="Times New Roman" w:hAnsi="Times New Roman" w:hint="eastAsia"/>
          <w:b/>
          <w:sz w:val="18"/>
          <w:szCs w:val="18"/>
          <w:lang w:val="en" w:eastAsia="ja-JP"/>
        </w:rPr>
        <w:t>の支払総額</w:t>
      </w:r>
      <w:r w:rsidR="007A0055" w:rsidRPr="002B5904">
        <w:rPr>
          <w:rFonts w:ascii="Times New Roman" w:hAnsi="Times New Roman"/>
          <w:b/>
          <w:sz w:val="18"/>
          <w:szCs w:val="18"/>
          <w:lang w:val="en"/>
        </w:rPr>
        <w:t>:</w:t>
      </w:r>
      <w:r w:rsidR="002B5904">
        <w:rPr>
          <w:rFonts w:ascii="Times New Roman" w:hAnsi="Times New Roman"/>
          <w:b/>
          <w:sz w:val="18"/>
          <w:szCs w:val="18"/>
          <w:lang w:val="en"/>
        </w:rPr>
        <w:t xml:space="preserve">  </w:t>
      </w:r>
    </w:p>
    <w:p w14:paraId="5941670B" w14:textId="77777777" w:rsidR="002C3E38" w:rsidRPr="00A8428F" w:rsidRDefault="002C3E38" w:rsidP="007A0055">
      <w:pPr>
        <w:widowControl w:val="0"/>
        <w:rPr>
          <w:rFonts w:ascii="Times New Roman" w:hAnsi="Times New Roman"/>
          <w:b/>
          <w:bCs/>
          <w:sz w:val="16"/>
          <w:szCs w:val="16"/>
          <w:lang w:val="e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609"/>
        <w:gridCol w:w="2689"/>
        <w:gridCol w:w="1892"/>
      </w:tblGrid>
      <w:tr w:rsidR="006C7B06" w:rsidRPr="00AB472A" w14:paraId="321ACDDD" w14:textId="77777777" w:rsidTr="00BD02F9">
        <w:trPr>
          <w:trHeight w:val="738"/>
        </w:trPr>
        <w:tc>
          <w:tcPr>
            <w:tcW w:w="5609" w:type="dxa"/>
            <w:shd w:val="clear" w:color="auto" w:fill="auto"/>
            <w:vAlign w:val="center"/>
          </w:tcPr>
          <w:p w14:paraId="3D1AE73D" w14:textId="4C7AD854" w:rsidR="0033528F" w:rsidRPr="00AB472A" w:rsidRDefault="001932C0" w:rsidP="0033528F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 w:eastAsia="ja-JP"/>
              </w:rPr>
            </w:pPr>
            <w:r>
              <w:rPr>
                <w:rFonts w:ascii="Times New Roman" w:hAnsi="Times New Roman" w:hint="eastAsia"/>
                <w:b/>
                <w:bCs/>
                <w:sz w:val="16"/>
                <w:szCs w:val="16"/>
                <w:lang w:val="en" w:eastAsia="ja-JP"/>
              </w:rPr>
              <w:t>クレジットカード番号</w:t>
            </w:r>
          </w:p>
          <w:tbl>
            <w:tblPr>
              <w:tblW w:w="5262" w:type="dxa"/>
              <w:tblInd w:w="1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353"/>
              <w:gridCol w:w="1303"/>
              <w:gridCol w:w="1303"/>
              <w:gridCol w:w="1303"/>
            </w:tblGrid>
            <w:tr w:rsidR="00294317" w:rsidRPr="00856C7C" w14:paraId="1403F99E" w14:textId="77777777" w:rsidTr="001932C0">
              <w:trPr>
                <w:trHeight w:val="372"/>
              </w:trPr>
              <w:tc>
                <w:tcPr>
                  <w:tcW w:w="1353" w:type="dxa"/>
                  <w:shd w:val="clear" w:color="auto" w:fill="E6E6E6"/>
                  <w:vAlign w:val="center"/>
                </w:tcPr>
                <w:p w14:paraId="4C25EB9F" w14:textId="77777777" w:rsidR="006C7B06" w:rsidRPr="00856C7C" w:rsidRDefault="00990A9E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301803185"/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303" w:type="dxa"/>
                  <w:shd w:val="clear" w:color="auto" w:fill="E6E6E6"/>
                  <w:vAlign w:val="center"/>
                </w:tcPr>
                <w:p w14:paraId="65CD1225" w14:textId="77777777" w:rsidR="006C7B06" w:rsidRPr="00856C7C" w:rsidRDefault="00990A9E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637222033"/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303" w:type="dxa"/>
                  <w:shd w:val="clear" w:color="auto" w:fill="E6E6E6"/>
                  <w:vAlign w:val="center"/>
                </w:tcPr>
                <w:p w14:paraId="073DF80D" w14:textId="77777777" w:rsidR="006C7B06" w:rsidRPr="00856C7C" w:rsidRDefault="00990A9E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831444150"/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303" w:type="dxa"/>
                  <w:shd w:val="clear" w:color="auto" w:fill="E6E6E6"/>
                  <w:vAlign w:val="center"/>
                </w:tcPr>
                <w:p w14:paraId="6F61BFB2" w14:textId="77777777" w:rsidR="006C7B06" w:rsidRPr="00856C7C" w:rsidRDefault="00990A9E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color w:val="808080"/>
                      </w:rPr>
                      <w:id w:val="1510406226"/>
                      <w:text/>
                    </w:sdtPr>
                    <w:sdtEndPr/>
                    <w:sdtContent>
                      <w:proofErr w:type="spellStart"/>
                      <w:r w:rsidR="00294317" w:rsidRPr="00647481">
                        <w:rPr>
                          <w:color w:val="808080"/>
                        </w:rPr>
                        <w:t>xxxx</w:t>
                      </w:r>
                      <w:proofErr w:type="spellEnd"/>
                    </w:sdtContent>
                  </w:sdt>
                </w:p>
              </w:tc>
            </w:tr>
          </w:tbl>
          <w:p w14:paraId="778BCFE0" w14:textId="77777777" w:rsidR="006C7B06" w:rsidRPr="00AB472A" w:rsidRDefault="006C7B06" w:rsidP="00AB472A">
            <w:pPr>
              <w:widowControl w:val="0"/>
              <w:spacing w:after="0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  <w:tc>
          <w:tcPr>
            <w:tcW w:w="2689" w:type="dxa"/>
            <w:shd w:val="clear" w:color="auto" w:fill="auto"/>
            <w:vAlign w:val="center"/>
          </w:tcPr>
          <w:p w14:paraId="6BA4C2A5" w14:textId="217ECA3D" w:rsidR="006C7B06" w:rsidRPr="00AB472A" w:rsidRDefault="001932C0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 w:eastAsia="ja-JP"/>
              </w:rPr>
            </w:pPr>
            <w:r>
              <w:rPr>
                <w:rFonts w:ascii="Times New Roman" w:hAnsi="Times New Roman" w:hint="eastAsia"/>
                <w:b/>
                <w:bCs/>
                <w:sz w:val="16"/>
                <w:szCs w:val="16"/>
                <w:lang w:val="en" w:eastAsia="ja-JP"/>
              </w:rPr>
              <w:t>有効期限</w:t>
            </w:r>
          </w:p>
          <w:tbl>
            <w:tblPr>
              <w:tblW w:w="2190" w:type="dxa"/>
              <w:tblInd w:w="23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2190"/>
            </w:tblGrid>
            <w:tr w:rsidR="006C7B06" w:rsidRPr="00856C7C" w14:paraId="72D490FB" w14:textId="77777777" w:rsidTr="001932C0">
              <w:trPr>
                <w:trHeight w:val="382"/>
              </w:trPr>
              <w:tc>
                <w:tcPr>
                  <w:tcW w:w="2190" w:type="dxa"/>
                  <w:shd w:val="clear" w:color="auto" w:fill="E6E6E6"/>
                  <w:vAlign w:val="center"/>
                </w:tcPr>
                <w:p w14:paraId="2ACC187F" w14:textId="77777777" w:rsidR="006C7B06" w:rsidRPr="00856C7C" w:rsidRDefault="00990A9E" w:rsidP="00FF4B73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color w:val="808080"/>
                      </w:rPr>
                      <w:id w:val="1651790768"/>
                      <w:text/>
                    </w:sdtPr>
                    <w:sdtEndPr/>
                    <w:sdtContent>
                      <w:r w:rsidR="00294317">
                        <w:rPr>
                          <w:color w:val="808080"/>
                        </w:rPr>
                        <w:t xml:space="preserve">mm / </w:t>
                      </w:r>
                      <w:proofErr w:type="spellStart"/>
                      <w:r w:rsidR="00294317">
                        <w:rPr>
                          <w:color w:val="808080"/>
                        </w:rPr>
                        <w:t>yy</w:t>
                      </w:r>
                      <w:proofErr w:type="spellEnd"/>
                    </w:sdtContent>
                  </w:sdt>
                </w:p>
              </w:tc>
            </w:tr>
          </w:tbl>
          <w:p w14:paraId="5FCAED02" w14:textId="77777777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  <w:tc>
          <w:tcPr>
            <w:tcW w:w="1892" w:type="dxa"/>
            <w:shd w:val="clear" w:color="auto" w:fill="auto"/>
            <w:vAlign w:val="center"/>
          </w:tcPr>
          <w:p w14:paraId="06F36170" w14:textId="0BE444E0" w:rsidR="006C7B06" w:rsidRPr="00AB472A" w:rsidRDefault="001932C0" w:rsidP="001932C0">
            <w:pPr>
              <w:widowControl w:val="0"/>
              <w:spacing w:after="0"/>
              <w:rPr>
                <w:rFonts w:ascii="Times New Roman" w:hAnsi="Times New Roman"/>
                <w:b/>
                <w:bCs/>
                <w:sz w:val="16"/>
                <w:szCs w:val="16"/>
                <w:lang w:val="en" w:eastAsia="ja-JP"/>
              </w:rPr>
            </w:pPr>
            <w:r>
              <w:rPr>
                <w:rFonts w:ascii="Times New Roman" w:hAnsi="Times New Roman" w:hint="eastAsia"/>
                <w:b/>
                <w:bCs/>
                <w:sz w:val="16"/>
                <w:szCs w:val="16"/>
                <w:lang w:val="en" w:eastAsia="ja-JP"/>
              </w:rPr>
              <w:t>セキュリティー番号</w:t>
            </w:r>
          </w:p>
          <w:tbl>
            <w:tblPr>
              <w:tblW w:w="1261" w:type="dxa"/>
              <w:tblInd w:w="1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261"/>
            </w:tblGrid>
            <w:tr w:rsidR="006C7B06" w:rsidRPr="00856C7C" w14:paraId="5741794D" w14:textId="77777777" w:rsidTr="001932C0">
              <w:trPr>
                <w:trHeight w:val="363"/>
              </w:trPr>
              <w:tc>
                <w:tcPr>
                  <w:tcW w:w="1261" w:type="dxa"/>
                  <w:shd w:val="clear" w:color="auto" w:fill="E6E6E6"/>
                  <w:vAlign w:val="center"/>
                </w:tcPr>
                <w:p w14:paraId="41EDB4E4" w14:textId="77777777" w:rsidR="006C7B06" w:rsidRPr="00856C7C" w:rsidRDefault="00990A9E" w:rsidP="00FF4B73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2121825387"/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</w:t>
                      </w:r>
                    </w:sdtContent>
                  </w:sdt>
                </w:p>
              </w:tc>
            </w:tr>
          </w:tbl>
          <w:p w14:paraId="05D75D16" w14:textId="77777777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</w:tr>
    </w:tbl>
    <w:p w14:paraId="6A0B70EE" w14:textId="352FB305" w:rsidR="00B17F61" w:rsidRDefault="00B17F61" w:rsidP="00AB3514">
      <w:pPr>
        <w:widowControl w:val="0"/>
        <w:spacing w:after="0"/>
        <w:rPr>
          <w:rFonts w:ascii="Times New Roman" w:hAnsi="Times New Roman"/>
          <w:sz w:val="8"/>
          <w:szCs w:val="8"/>
          <w:lang w:val="en"/>
        </w:rPr>
      </w:pPr>
    </w:p>
    <w:p w14:paraId="01F38815" w14:textId="77777777" w:rsidR="007527F3" w:rsidRPr="00B17F61" w:rsidRDefault="007527F3" w:rsidP="00B17F61">
      <w:pPr>
        <w:rPr>
          <w:rFonts w:ascii="Times New Roman" w:hAnsi="Times New Roman"/>
          <w:sz w:val="8"/>
          <w:szCs w:val="8"/>
          <w:lang w:val="en"/>
        </w:rPr>
        <w:sectPr w:rsidR="007527F3" w:rsidRPr="00B17F61" w:rsidSect="00BD02F9">
          <w:type w:val="continuous"/>
          <w:pgSz w:w="12240" w:h="15840"/>
          <w:pgMar w:top="1080" w:right="1080" w:bottom="1080" w:left="1080" w:header="720" w:footer="1010" w:gutter="0"/>
          <w:cols w:space="720"/>
          <w:docGrid w:linePitch="360"/>
        </w:sectPr>
      </w:pPr>
    </w:p>
    <w:p w14:paraId="53F841C9" w14:textId="77777777" w:rsidR="006834E5" w:rsidRDefault="006834E5" w:rsidP="009F1D4E">
      <w:pPr>
        <w:widowControl w:val="0"/>
        <w:rPr>
          <w:rFonts w:ascii="Times New Roman" w:hAnsi="Times New Roman"/>
          <w:b/>
          <w:bCs/>
          <w:sz w:val="14"/>
          <w:szCs w:val="14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5174"/>
        <w:gridCol w:w="5008"/>
      </w:tblGrid>
      <w:tr w:rsidR="00B87502" w:rsidRPr="00856C7C" w14:paraId="6C01CDAD" w14:textId="77777777" w:rsidTr="00D25EC2">
        <w:trPr>
          <w:trHeight w:val="533"/>
        </w:trPr>
        <w:tc>
          <w:tcPr>
            <w:tcW w:w="5174" w:type="dxa"/>
            <w:shd w:val="clear" w:color="auto" w:fill="E6E6E6"/>
            <w:vAlign w:val="center"/>
          </w:tcPr>
          <w:p w14:paraId="7600A85D" w14:textId="6462D65D" w:rsidR="00B87502" w:rsidRPr="00856C7C" w:rsidRDefault="00BD02F9" w:rsidP="00E03A65">
            <w:pPr>
              <w:widowControl w:val="0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z w:val="20"/>
                <w:szCs w:val="20"/>
                <w:lang w:val="en" w:eastAsia="ja-JP"/>
              </w:rPr>
              <w:t>サイン</w:t>
            </w:r>
            <w:r w:rsidR="00B87502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: </w:t>
            </w:r>
            <w:r w:rsidR="00BF1451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17045011"/>
                <w:showingPlcHdr/>
                <w:text/>
              </w:sdtPr>
              <w:sdtEndPr/>
              <w:sdtContent>
                <w:r w:rsidR="00E03A65">
                  <w:rPr>
                    <w:rStyle w:val="PlaceholderText"/>
                  </w:rPr>
                  <w:t>T</w:t>
                </w:r>
                <w:r w:rsidR="00E03A65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008" w:type="dxa"/>
            <w:shd w:val="clear" w:color="auto" w:fill="E6E6E6"/>
            <w:vAlign w:val="center"/>
          </w:tcPr>
          <w:p w14:paraId="1247EAA7" w14:textId="318CD594" w:rsidR="00B87502" w:rsidRPr="00856C7C" w:rsidRDefault="00BD02F9" w:rsidP="00856C7C">
            <w:pPr>
              <w:widowControl w:val="0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>
              <w:rPr>
                <w:rFonts w:ascii="Times New Roman" w:hAnsi="Times New Roman" w:hint="eastAsia"/>
                <w:b/>
                <w:bCs/>
                <w:sz w:val="20"/>
                <w:szCs w:val="20"/>
                <w:lang w:val="en" w:eastAsia="ja-JP"/>
              </w:rPr>
              <w:t>日付</w:t>
            </w:r>
            <w:r w:rsidR="00B87502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>:</w:t>
            </w:r>
            <w:r w:rsidR="00BF1451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035920993"/>
                <w:showingPlcHdr/>
                <w:text/>
              </w:sdtPr>
              <w:sdtEndPr/>
              <w:sdtContent>
                <w:r w:rsidR="00E03A65">
                  <w:rPr>
                    <w:rStyle w:val="PlaceholderText"/>
                  </w:rPr>
                  <w:t>T</w:t>
                </w:r>
                <w:r w:rsidR="00E03A65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  <w:bookmarkEnd w:id="0"/>
    </w:tbl>
    <w:p w14:paraId="1C3C4ADA" w14:textId="77777777" w:rsidR="00B87502" w:rsidRDefault="00B87502" w:rsidP="00D25EC2">
      <w:pPr>
        <w:widowControl w:val="0"/>
        <w:rPr>
          <w:lang w:val="en" w:eastAsia="ja-JP"/>
        </w:rPr>
      </w:pPr>
    </w:p>
    <w:sectPr w:rsidR="00B87502" w:rsidSect="00BD02F9">
      <w:type w:val="continuous"/>
      <w:pgSz w:w="12240" w:h="15840" w:code="1"/>
      <w:pgMar w:top="1080" w:right="1080" w:bottom="1080" w:left="1080" w:header="720" w:footer="1010" w:gutter="0"/>
      <w:cols w:space="720"/>
      <w:vAlign w:val="center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44AC10" w14:textId="77777777" w:rsidR="00AC6C46" w:rsidRDefault="00AC6C46">
      <w:r>
        <w:separator/>
      </w:r>
    </w:p>
  </w:endnote>
  <w:endnote w:type="continuationSeparator" w:id="0">
    <w:p w14:paraId="1BF9BDF9" w14:textId="77777777" w:rsidR="00AC6C46" w:rsidRDefault="00AC6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UI">
    <w:altName w:val="Arial Unicode MS"/>
    <w:charset w:val="80"/>
    <w:family w:val="swiss"/>
    <w:pitch w:val="variable"/>
    <w:sig w:usb0="E00002FF" w:usb1="2AC7FDFF" w:usb2="00000016" w:usb3="00000000" w:csb0="0002009F" w:csb1="00000000"/>
  </w:font>
  <w:font w:name="Segoe UI Symbol">
    <w:altName w:val="Calibri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charset w:val="80"/>
    <w:family w:val="modern"/>
    <w:pitch w:val="fixed"/>
    <w:sig w:usb0="E00002FF" w:usb1="6AC7FDFB" w:usb2="08000012" w:usb3="00000000" w:csb0="0002009F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6E6E1C" w14:textId="48C22039" w:rsidR="00AC6C46" w:rsidRPr="00BD02F9" w:rsidRDefault="00A70E55" w:rsidP="00B17F61">
    <w:pPr>
      <w:widowControl w:val="0"/>
      <w:ind w:left="-180"/>
      <w:jc w:val="center"/>
      <w:rPr>
        <w:rFonts w:ascii="Times New Roman" w:hAnsi="Times New Roman"/>
        <w:b/>
        <w:sz w:val="16"/>
        <w:szCs w:val="16"/>
        <w:lang w:eastAsia="ja-JP"/>
      </w:rPr>
    </w:pPr>
    <w:r>
      <w:rPr>
        <w:rFonts w:ascii="Times New Roman" w:hAnsi="Times New Roman" w:hint="eastAsia"/>
        <w:b/>
        <w:sz w:val="16"/>
        <w:szCs w:val="16"/>
        <w:lang w:val="en" w:eastAsia="ja-JP"/>
      </w:rPr>
      <w:t>注）</w:t>
    </w:r>
    <w:r w:rsidR="00AC6C46">
      <w:rPr>
        <w:rFonts w:ascii="Times New Roman" w:hAnsi="Times New Roman" w:hint="eastAsia"/>
        <w:b/>
        <w:sz w:val="16"/>
        <w:szCs w:val="16"/>
        <w:lang w:val="en" w:eastAsia="ja-JP"/>
      </w:rPr>
      <w:t>日本語で記入された場合は、</w:t>
    </w:r>
    <w:r w:rsidR="00AC6C46">
      <w:rPr>
        <w:rFonts w:ascii="Times New Roman" w:hAnsi="Times New Roman"/>
        <w:b/>
        <w:sz w:val="16"/>
        <w:szCs w:val="16"/>
        <w:lang w:val="en" w:eastAsia="ja-JP"/>
      </w:rPr>
      <w:t>I</w:t>
    </w:r>
    <w:r w:rsidR="00AC6C46">
      <w:rPr>
        <w:rFonts w:ascii="Times New Roman" w:hAnsi="Times New Roman"/>
        <w:b/>
        <w:sz w:val="16"/>
        <w:szCs w:val="16"/>
        <w:lang w:eastAsia="ja-JP"/>
      </w:rPr>
      <w:t>GA</w:t>
    </w:r>
    <w:r w:rsidR="00AC6C46">
      <w:rPr>
        <w:rFonts w:ascii="Times New Roman" w:hAnsi="Times New Roman" w:hint="eastAsia"/>
        <w:b/>
        <w:sz w:val="16"/>
        <w:szCs w:val="16"/>
        <w:lang w:eastAsia="ja-JP"/>
      </w:rPr>
      <w:t>日本支部</w:t>
    </w:r>
    <w:hyperlink r:id="rId1" w:history="1">
      <w:r w:rsidR="00AC6C46" w:rsidRPr="0066711A">
        <w:rPr>
          <w:rStyle w:val="Hyperlink"/>
          <w:rFonts w:ascii="Times New Roman" w:hAnsi="Times New Roman"/>
          <w:b/>
          <w:sz w:val="16"/>
          <w:szCs w:val="16"/>
          <w:lang w:eastAsia="ja-JP"/>
        </w:rPr>
        <w:t>igajapancr@gmail.com</w:t>
      </w:r>
    </w:hyperlink>
    <w:r w:rsidR="00AC6C46">
      <w:rPr>
        <w:rFonts w:ascii="Times New Roman" w:hAnsi="Times New Roman"/>
        <w:b/>
        <w:sz w:val="16"/>
        <w:szCs w:val="16"/>
        <w:lang w:eastAsia="ja-JP"/>
      </w:rPr>
      <w:t xml:space="preserve"> </w:t>
    </w:r>
    <w:r w:rsidR="00AC6C46">
      <w:rPr>
        <w:rFonts w:ascii="Times New Roman" w:hAnsi="Times New Roman" w:hint="eastAsia"/>
        <w:b/>
        <w:sz w:val="16"/>
        <w:szCs w:val="16"/>
        <w:lang w:eastAsia="ja-JP"/>
      </w:rPr>
      <w:t>へお送り下さい。</w:t>
    </w:r>
  </w:p>
  <w:p w14:paraId="3AC29F52" w14:textId="5A783AA3" w:rsidR="00AC6C46" w:rsidRDefault="00AC6C46" w:rsidP="00B17F61">
    <w:pPr>
      <w:widowControl w:val="0"/>
      <w:ind w:left="-180"/>
      <w:jc w:val="center"/>
      <w:rPr>
        <w:rFonts w:ascii="Times New Roman" w:hAnsi="Times New Roman"/>
        <w:b/>
        <w:sz w:val="16"/>
        <w:szCs w:val="16"/>
        <w:lang w:val="en" w:eastAsia="ja-JP"/>
      </w:rPr>
    </w:pPr>
    <w:r>
      <w:rPr>
        <w:rFonts w:ascii="Times New Roman" w:hAnsi="Times New Roman" w:hint="eastAsia"/>
        <w:b/>
        <w:sz w:val="16"/>
        <w:szCs w:val="16"/>
        <w:lang w:val="en" w:eastAsia="ja-JP"/>
      </w:rPr>
      <w:t>全て英語またはアルファベットで記入された場合は、直接下記宛お送り下さい。</w:t>
    </w:r>
  </w:p>
  <w:p w14:paraId="0193EE8F" w14:textId="5766E115" w:rsidR="00AC6C46" w:rsidRPr="00B17F61" w:rsidRDefault="00AC6C46" w:rsidP="00B17F61">
    <w:pPr>
      <w:widowControl w:val="0"/>
      <w:ind w:left="-180"/>
      <w:jc w:val="center"/>
      <w:rPr>
        <w:rFonts w:ascii="Times New Roman" w:hAnsi="Times New Roman"/>
        <w:b/>
        <w:sz w:val="16"/>
        <w:szCs w:val="16"/>
        <w:lang w:val="en"/>
      </w:rPr>
    </w:pPr>
    <w:r w:rsidRPr="00B17F61">
      <w:rPr>
        <w:rFonts w:ascii="Times New Roman" w:hAnsi="Times New Roman"/>
        <w:b/>
        <w:sz w:val="16"/>
        <w:szCs w:val="16"/>
        <w:lang w:val="en"/>
      </w:rPr>
      <w:t>Please mail completed applications or checks to: International Goat Association, 12709 Grassy Dr., Little Rock, AR 72210, USA</w:t>
    </w:r>
  </w:p>
  <w:p w14:paraId="2CF9E35B" w14:textId="2E1C6F66" w:rsidR="00AC6C46" w:rsidRPr="00B17F61" w:rsidRDefault="00AC6C46" w:rsidP="00B17F61">
    <w:pPr>
      <w:widowControl w:val="0"/>
      <w:spacing w:after="0"/>
      <w:jc w:val="center"/>
      <w:rPr>
        <w:rFonts w:ascii="Times New Roman" w:hAnsi="Times New Roman"/>
        <w:b/>
        <w:sz w:val="16"/>
        <w:szCs w:val="16"/>
        <w:lang w:val="en"/>
      </w:rPr>
    </w:pPr>
    <w:r w:rsidRPr="00B17F61">
      <w:rPr>
        <w:rFonts w:ascii="Times New Roman" w:hAnsi="Times New Roman"/>
        <w:b/>
        <w:sz w:val="16"/>
        <w:szCs w:val="16"/>
        <w:lang w:val="en"/>
      </w:rPr>
      <w:t xml:space="preserve">If you have further questions, contact </w:t>
    </w:r>
    <w:hyperlink r:id="rId2" w:history="1">
      <w:r w:rsidRPr="00B17F61">
        <w:rPr>
          <w:rStyle w:val="Hyperlink"/>
          <w:rFonts w:ascii="Times New Roman" w:hAnsi="Times New Roman"/>
          <w:b/>
          <w:sz w:val="16"/>
          <w:szCs w:val="16"/>
          <w:lang w:val="en"/>
        </w:rPr>
        <w:t>admin@iga-goatworld.com</w:t>
      </w:r>
    </w:hyperlink>
    <w:r w:rsidRPr="00B17F61">
      <w:rPr>
        <w:rFonts w:ascii="Times New Roman" w:hAnsi="Times New Roman"/>
        <w:b/>
        <w:sz w:val="16"/>
        <w:szCs w:val="16"/>
        <w:lang w:val="en"/>
      </w:rPr>
      <w:t xml:space="preserve"> </w:t>
    </w:r>
    <w:r w:rsidRPr="00B17F61">
      <w:rPr>
        <w:rFonts w:ascii="Times New Roman" w:hAnsi="Times New Roman"/>
        <w:b/>
        <w:color w:val="auto"/>
        <w:sz w:val="16"/>
        <w:szCs w:val="16"/>
        <w:lang w:val="en"/>
      </w:rPr>
      <w:t>or call 1-501-454-1641.</w:t>
    </w:r>
  </w:p>
  <w:p w14:paraId="0993E630" w14:textId="713BB6D7" w:rsidR="00AC6C46" w:rsidRPr="00B17F61" w:rsidRDefault="00AC6C46" w:rsidP="00B17F61">
    <w:pPr>
      <w:widowControl w:val="0"/>
      <w:ind w:left="-180"/>
      <w:jc w:val="center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b/>
        <w:sz w:val="16"/>
        <w:szCs w:val="16"/>
        <w:lang w:val="en"/>
      </w:rPr>
      <w:t>V</w:t>
    </w:r>
    <w:r w:rsidRPr="00B17F61">
      <w:rPr>
        <w:rFonts w:ascii="Times New Roman" w:hAnsi="Times New Roman"/>
        <w:b/>
        <w:sz w:val="16"/>
        <w:szCs w:val="16"/>
        <w:lang w:val="en"/>
      </w:rPr>
      <w:t>isit our website at</w:t>
    </w:r>
    <w:r w:rsidRPr="00B17F61">
      <w:rPr>
        <w:rFonts w:ascii="Times New Roman" w:hAnsi="Times New Roman"/>
        <w:b/>
        <w:color w:val="FF0000"/>
        <w:sz w:val="16"/>
        <w:szCs w:val="16"/>
        <w:lang w:val="en"/>
      </w:rPr>
      <w:t xml:space="preserve"> </w:t>
    </w:r>
    <w:hyperlink r:id="rId3" w:history="1">
      <w:r w:rsidRPr="00B17F61">
        <w:rPr>
          <w:rStyle w:val="Hyperlink"/>
          <w:rFonts w:ascii="Times New Roman" w:hAnsi="Times New Roman"/>
          <w:b/>
          <w:bCs/>
          <w:sz w:val="16"/>
          <w:szCs w:val="16"/>
          <w:lang w:val="en"/>
        </w:rPr>
        <w:t>www.iga-goatworld.com</w:t>
      </w:r>
    </w:hyperlink>
    <w:r w:rsidRPr="00B17F61">
      <w:rPr>
        <w:rFonts w:ascii="Times New Roman" w:hAnsi="Times New Roman"/>
        <w:b/>
        <w:bCs/>
        <w:sz w:val="16"/>
        <w:szCs w:val="16"/>
        <w:lang w:val="en"/>
      </w:rPr>
      <w:t xml:space="preserve"> for more information.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542878" w14:textId="77777777" w:rsidR="00AC6C46" w:rsidRPr="005F4407" w:rsidRDefault="00AC6C46" w:rsidP="00A30078">
    <w:pPr>
      <w:widowControl w:val="0"/>
      <w:ind w:left="-180"/>
      <w:jc w:val="center"/>
      <w:rPr>
        <w:rFonts w:ascii="Times New Roman" w:hAnsi="Times New Roman"/>
        <w:b/>
        <w:sz w:val="13"/>
        <w:szCs w:val="13"/>
        <w:lang w:val="en"/>
      </w:rPr>
    </w:pPr>
    <w:r w:rsidRPr="005F4407">
      <w:rPr>
        <w:rFonts w:ascii="Times New Roman" w:hAnsi="Times New Roman"/>
        <w:b/>
        <w:sz w:val="13"/>
        <w:szCs w:val="13"/>
        <w:lang w:val="en"/>
      </w:rPr>
      <w:t xml:space="preserve">       Please mail or fax completed application to: International Goat Association, 1015 Louisiana Street, Little Rock,</w:t>
    </w:r>
    <w:r>
      <w:rPr>
        <w:rFonts w:ascii="Times New Roman" w:hAnsi="Times New Roman"/>
        <w:b/>
        <w:sz w:val="13"/>
        <w:szCs w:val="13"/>
        <w:lang w:val="en"/>
      </w:rPr>
      <w:t xml:space="preserve"> AR 72202, </w:t>
    </w:r>
    <w:r w:rsidRPr="005F4407">
      <w:rPr>
        <w:rFonts w:ascii="Times New Roman" w:hAnsi="Times New Roman"/>
        <w:b/>
        <w:sz w:val="13"/>
        <w:szCs w:val="13"/>
        <w:lang w:val="en"/>
      </w:rPr>
      <w:t>USA</w:t>
    </w:r>
    <w:r>
      <w:rPr>
        <w:rFonts w:ascii="Times New Roman" w:hAnsi="Times New Roman"/>
        <w:b/>
        <w:sz w:val="13"/>
        <w:szCs w:val="13"/>
        <w:lang w:val="en"/>
      </w:rPr>
      <w:t>,</w:t>
    </w:r>
    <w:r w:rsidRPr="005F4407">
      <w:rPr>
        <w:rFonts w:ascii="Times New Roman" w:hAnsi="Times New Roman"/>
        <w:b/>
        <w:sz w:val="13"/>
        <w:szCs w:val="13"/>
        <w:lang w:val="en"/>
      </w:rPr>
      <w:t xml:space="preserve"> 501-907-2805 (fax)</w:t>
    </w:r>
  </w:p>
  <w:p w14:paraId="0FA159FD" w14:textId="77777777" w:rsidR="00AC6C46" w:rsidRDefault="00AC6C46" w:rsidP="004C2F30">
    <w:pPr>
      <w:pStyle w:val="Footer"/>
      <w:jc w:val="center"/>
      <w:rPr>
        <w:rFonts w:ascii="Times New Roman" w:hAnsi="Times New Roman"/>
        <w:sz w:val="16"/>
        <w:szCs w:val="16"/>
      </w:rPr>
    </w:pPr>
  </w:p>
  <w:p w14:paraId="3C0602F2" w14:textId="77777777" w:rsidR="00AC6C46" w:rsidRPr="004C2F30" w:rsidRDefault="00AC6C46" w:rsidP="004C2F30">
    <w:pPr>
      <w:pStyle w:val="Footer"/>
      <w:jc w:val="center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A85C62" w14:textId="77777777" w:rsidR="00AC6C46" w:rsidRDefault="00AC6C46">
      <w:r>
        <w:separator/>
      </w:r>
    </w:p>
  </w:footnote>
  <w:footnote w:type="continuationSeparator" w:id="0">
    <w:p w14:paraId="4CD7F073" w14:textId="77777777" w:rsidR="00AC6C46" w:rsidRDefault="00AC6C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Alv8A3fEO3s1qqWouX2O5BPAK20=" w:salt="nXpWNMDBnPriqz7JE2q0kg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SxMDIysTAwNDVR0lEKTi0uzszPAykwqwUAhZJTjSwAAAA="/>
  </w:docVars>
  <w:rsids>
    <w:rsidRoot w:val="000908C6"/>
    <w:rsid w:val="00000C88"/>
    <w:rsid w:val="000212D6"/>
    <w:rsid w:val="000239E8"/>
    <w:rsid w:val="000412A2"/>
    <w:rsid w:val="00062D43"/>
    <w:rsid w:val="00073467"/>
    <w:rsid w:val="0007361A"/>
    <w:rsid w:val="000908C6"/>
    <w:rsid w:val="00094D6F"/>
    <w:rsid w:val="000A77F9"/>
    <w:rsid w:val="000F1106"/>
    <w:rsid w:val="00106617"/>
    <w:rsid w:val="001073F9"/>
    <w:rsid w:val="00125EC8"/>
    <w:rsid w:val="00126C10"/>
    <w:rsid w:val="001311AA"/>
    <w:rsid w:val="00144C8D"/>
    <w:rsid w:val="001603BB"/>
    <w:rsid w:val="00161E7E"/>
    <w:rsid w:val="0018392D"/>
    <w:rsid w:val="001932C0"/>
    <w:rsid w:val="001E10B0"/>
    <w:rsid w:val="001E1309"/>
    <w:rsid w:val="001F29E9"/>
    <w:rsid w:val="001F4733"/>
    <w:rsid w:val="00200307"/>
    <w:rsid w:val="00204885"/>
    <w:rsid w:val="0023050F"/>
    <w:rsid w:val="002321CE"/>
    <w:rsid w:val="00257177"/>
    <w:rsid w:val="002643C3"/>
    <w:rsid w:val="002675B2"/>
    <w:rsid w:val="00273E9E"/>
    <w:rsid w:val="00294317"/>
    <w:rsid w:val="002A3FDF"/>
    <w:rsid w:val="002B387D"/>
    <w:rsid w:val="002B5904"/>
    <w:rsid w:val="002C3E38"/>
    <w:rsid w:val="002C6899"/>
    <w:rsid w:val="00306CEF"/>
    <w:rsid w:val="00311982"/>
    <w:rsid w:val="0033528F"/>
    <w:rsid w:val="003371CF"/>
    <w:rsid w:val="00344A44"/>
    <w:rsid w:val="00352A5C"/>
    <w:rsid w:val="00352BBD"/>
    <w:rsid w:val="0036389C"/>
    <w:rsid w:val="00374B39"/>
    <w:rsid w:val="003C14D9"/>
    <w:rsid w:val="003D2572"/>
    <w:rsid w:val="003D409D"/>
    <w:rsid w:val="003D48EC"/>
    <w:rsid w:val="003F10F0"/>
    <w:rsid w:val="003F1DB3"/>
    <w:rsid w:val="003F3E8B"/>
    <w:rsid w:val="003F6B4D"/>
    <w:rsid w:val="004065AC"/>
    <w:rsid w:val="00420030"/>
    <w:rsid w:val="00450369"/>
    <w:rsid w:val="00457519"/>
    <w:rsid w:val="00457BB6"/>
    <w:rsid w:val="00461D61"/>
    <w:rsid w:val="004636A4"/>
    <w:rsid w:val="004651EA"/>
    <w:rsid w:val="00492975"/>
    <w:rsid w:val="004933DD"/>
    <w:rsid w:val="004A529D"/>
    <w:rsid w:val="004C2F30"/>
    <w:rsid w:val="004D3CA2"/>
    <w:rsid w:val="004D5BB0"/>
    <w:rsid w:val="004E2C0E"/>
    <w:rsid w:val="00505533"/>
    <w:rsid w:val="00512136"/>
    <w:rsid w:val="00522ABC"/>
    <w:rsid w:val="00522FAF"/>
    <w:rsid w:val="00527F80"/>
    <w:rsid w:val="00535C0B"/>
    <w:rsid w:val="0056559A"/>
    <w:rsid w:val="0057280F"/>
    <w:rsid w:val="00576931"/>
    <w:rsid w:val="005A3EBA"/>
    <w:rsid w:val="005B072C"/>
    <w:rsid w:val="005D3B5C"/>
    <w:rsid w:val="005F4407"/>
    <w:rsid w:val="005F726B"/>
    <w:rsid w:val="00607E95"/>
    <w:rsid w:val="00613C9E"/>
    <w:rsid w:val="00615514"/>
    <w:rsid w:val="00616542"/>
    <w:rsid w:val="0062024C"/>
    <w:rsid w:val="0068172D"/>
    <w:rsid w:val="006834E5"/>
    <w:rsid w:val="006C7B06"/>
    <w:rsid w:val="006E2133"/>
    <w:rsid w:val="006F7873"/>
    <w:rsid w:val="006F7B44"/>
    <w:rsid w:val="007313D1"/>
    <w:rsid w:val="007527F3"/>
    <w:rsid w:val="007659C6"/>
    <w:rsid w:val="007A0055"/>
    <w:rsid w:val="007B7251"/>
    <w:rsid w:val="007E7CF6"/>
    <w:rsid w:val="008137E5"/>
    <w:rsid w:val="008313E8"/>
    <w:rsid w:val="00856C7C"/>
    <w:rsid w:val="00890E2B"/>
    <w:rsid w:val="008B3D3D"/>
    <w:rsid w:val="00903747"/>
    <w:rsid w:val="00904A4F"/>
    <w:rsid w:val="00907FC0"/>
    <w:rsid w:val="00910976"/>
    <w:rsid w:val="00916578"/>
    <w:rsid w:val="00917118"/>
    <w:rsid w:val="009400D6"/>
    <w:rsid w:val="00970D21"/>
    <w:rsid w:val="00972176"/>
    <w:rsid w:val="00974889"/>
    <w:rsid w:val="00976440"/>
    <w:rsid w:val="00982259"/>
    <w:rsid w:val="00990A9E"/>
    <w:rsid w:val="009D1924"/>
    <w:rsid w:val="009D6EA1"/>
    <w:rsid w:val="009F1D4E"/>
    <w:rsid w:val="009F33B3"/>
    <w:rsid w:val="009F5320"/>
    <w:rsid w:val="00A12E39"/>
    <w:rsid w:val="00A30078"/>
    <w:rsid w:val="00A43D5C"/>
    <w:rsid w:val="00A6155E"/>
    <w:rsid w:val="00A70E55"/>
    <w:rsid w:val="00A76595"/>
    <w:rsid w:val="00A8428F"/>
    <w:rsid w:val="00A93450"/>
    <w:rsid w:val="00A9798F"/>
    <w:rsid w:val="00AA13A5"/>
    <w:rsid w:val="00AB3514"/>
    <w:rsid w:val="00AB472A"/>
    <w:rsid w:val="00AB6CC7"/>
    <w:rsid w:val="00AC1E71"/>
    <w:rsid w:val="00AC6C46"/>
    <w:rsid w:val="00B008C4"/>
    <w:rsid w:val="00B11834"/>
    <w:rsid w:val="00B13435"/>
    <w:rsid w:val="00B16EBA"/>
    <w:rsid w:val="00B17F61"/>
    <w:rsid w:val="00B249E3"/>
    <w:rsid w:val="00B3462D"/>
    <w:rsid w:val="00B37A18"/>
    <w:rsid w:val="00B44329"/>
    <w:rsid w:val="00B8276F"/>
    <w:rsid w:val="00B87502"/>
    <w:rsid w:val="00BB26AB"/>
    <w:rsid w:val="00BD02F9"/>
    <w:rsid w:val="00BE377E"/>
    <w:rsid w:val="00BF1451"/>
    <w:rsid w:val="00C03AF8"/>
    <w:rsid w:val="00C15F9B"/>
    <w:rsid w:val="00C16522"/>
    <w:rsid w:val="00C266AB"/>
    <w:rsid w:val="00C32A79"/>
    <w:rsid w:val="00C5028A"/>
    <w:rsid w:val="00C57CC3"/>
    <w:rsid w:val="00C83FEC"/>
    <w:rsid w:val="00CA151A"/>
    <w:rsid w:val="00CB34BA"/>
    <w:rsid w:val="00D01B23"/>
    <w:rsid w:val="00D05C55"/>
    <w:rsid w:val="00D25EC2"/>
    <w:rsid w:val="00D34D33"/>
    <w:rsid w:val="00D52BFF"/>
    <w:rsid w:val="00D66D4D"/>
    <w:rsid w:val="00D67CD3"/>
    <w:rsid w:val="00D70F38"/>
    <w:rsid w:val="00D71816"/>
    <w:rsid w:val="00D74F13"/>
    <w:rsid w:val="00D8640A"/>
    <w:rsid w:val="00DA0D20"/>
    <w:rsid w:val="00DC5E58"/>
    <w:rsid w:val="00DE3390"/>
    <w:rsid w:val="00DE60CA"/>
    <w:rsid w:val="00E01BA6"/>
    <w:rsid w:val="00E03A65"/>
    <w:rsid w:val="00E32428"/>
    <w:rsid w:val="00E3354C"/>
    <w:rsid w:val="00E375E7"/>
    <w:rsid w:val="00E4086D"/>
    <w:rsid w:val="00E46644"/>
    <w:rsid w:val="00E568FA"/>
    <w:rsid w:val="00E74075"/>
    <w:rsid w:val="00E900EA"/>
    <w:rsid w:val="00E952EE"/>
    <w:rsid w:val="00EA6A1F"/>
    <w:rsid w:val="00EB237C"/>
    <w:rsid w:val="00ED1187"/>
    <w:rsid w:val="00ED4E46"/>
    <w:rsid w:val="00ED51B6"/>
    <w:rsid w:val="00EF10C0"/>
    <w:rsid w:val="00EF6F09"/>
    <w:rsid w:val="00F017A0"/>
    <w:rsid w:val="00F15EC7"/>
    <w:rsid w:val="00F33D9D"/>
    <w:rsid w:val="00F40A09"/>
    <w:rsid w:val="00F43C7C"/>
    <w:rsid w:val="00F47950"/>
    <w:rsid w:val="00F6166F"/>
    <w:rsid w:val="00F625CE"/>
    <w:rsid w:val="00F748CE"/>
    <w:rsid w:val="00F9440B"/>
    <w:rsid w:val="00F960B9"/>
    <w:rsid w:val="00FA3849"/>
    <w:rsid w:val="00FA60CD"/>
    <w:rsid w:val="00FA6DAD"/>
    <w:rsid w:val="00FB0B25"/>
    <w:rsid w:val="00FB4981"/>
    <w:rsid w:val="00FD0954"/>
    <w:rsid w:val="00FD1E2A"/>
    <w:rsid w:val="00FF4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5E011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08C6"/>
    <w:pPr>
      <w:spacing w:after="1" w:line="264" w:lineRule="auto"/>
    </w:pPr>
    <w:rPr>
      <w:rFonts w:ascii="Garamond" w:hAnsi="Garamond"/>
      <w:color w:val="000000"/>
      <w:kern w:val="2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2A79"/>
    <w:pPr>
      <w:spacing w:after="1" w:line="264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D52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11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1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2F30"/>
  </w:style>
  <w:style w:type="character" w:styleId="Hyperlink">
    <w:name w:val="Hyperlink"/>
    <w:rsid w:val="0007346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643C3"/>
    <w:rPr>
      <w:color w:val="808080"/>
    </w:rPr>
  </w:style>
  <w:style w:type="paragraph" w:styleId="ListParagraph">
    <w:name w:val="List Paragraph"/>
    <w:basedOn w:val="Normal"/>
    <w:uiPriority w:val="34"/>
    <w:qFormat/>
    <w:rsid w:val="00B17F61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BD02F9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08C6"/>
    <w:pPr>
      <w:spacing w:after="1" w:line="264" w:lineRule="auto"/>
    </w:pPr>
    <w:rPr>
      <w:rFonts w:ascii="Garamond" w:hAnsi="Garamond"/>
      <w:color w:val="000000"/>
      <w:kern w:val="2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2A79"/>
    <w:pPr>
      <w:spacing w:after="1" w:line="264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D52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11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1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2F30"/>
  </w:style>
  <w:style w:type="character" w:styleId="Hyperlink">
    <w:name w:val="Hyperlink"/>
    <w:rsid w:val="0007346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643C3"/>
    <w:rPr>
      <w:color w:val="808080"/>
    </w:rPr>
  </w:style>
  <w:style w:type="paragraph" w:styleId="ListParagraph">
    <w:name w:val="List Paragraph"/>
    <w:basedOn w:val="Normal"/>
    <w:uiPriority w:val="34"/>
    <w:qFormat/>
    <w:rsid w:val="00B17F61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BD02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79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glossaryDocument" Target="glossary/document.xml"/><Relationship Id="rId14" Type="http://schemas.openxmlformats.org/officeDocument/2006/relationships/theme" Target="theme/theme1.xml"/><Relationship Id="rId1" Type="http://schemas.microsoft.com/office/2006/relationships/keyMapCustomizations" Target="customizations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Relationship Id="rId9" Type="http://schemas.openxmlformats.org/officeDocument/2006/relationships/image" Target="media/image10.jpeg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gajapancr@gmail.com" TargetMode="External"/><Relationship Id="rId2" Type="http://schemas.openxmlformats.org/officeDocument/2006/relationships/hyperlink" Target="mailto:admin@iga-goatworld.com" TargetMode="External"/><Relationship Id="rId3" Type="http://schemas.openxmlformats.org/officeDocument/2006/relationships/hyperlink" Target="http://www.iga-goatworld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0765061FEA04D4E86C4523D15D5E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444B-20ED-4AC5-A0A8-43CA23C77B4E}"/>
      </w:docPartPr>
      <w:docPartBody>
        <w:p w:rsidR="005E5DAB" w:rsidRDefault="005E5DAB" w:rsidP="005E5DAB">
          <w:pPr>
            <w:pStyle w:val="D0765061FEA04D4E86C4523D15D5EA1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20A02EE1884E4EB6B9CE8010AE11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03E62-29C2-4AE0-87E0-FFC0A28B910A}"/>
      </w:docPartPr>
      <w:docPartBody>
        <w:p w:rsidR="005E5DAB" w:rsidRDefault="005E5DAB" w:rsidP="005E5DAB">
          <w:pPr>
            <w:pStyle w:val="20A02EE1884E4EB6B9CE8010AE11CA2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43FD98D46C2464990BFD7DBE6584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A46CF-6BA5-4AC8-ACD1-316F2EEF0F5F}"/>
      </w:docPartPr>
      <w:docPartBody>
        <w:p w:rsidR="005E5DAB" w:rsidRDefault="005E5DAB" w:rsidP="005E5DAB">
          <w:pPr>
            <w:pStyle w:val="743FD98D46C2464990BFD7DBE6584A52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3D0EA9F549420D9C09876E0B1FF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03F22-5203-4062-9F5B-84E1CE3CDD5B}"/>
      </w:docPartPr>
      <w:docPartBody>
        <w:p w:rsidR="005E5DAB" w:rsidRDefault="005E5DAB" w:rsidP="005E5DAB">
          <w:pPr>
            <w:pStyle w:val="543D0EA9F549420D9C09876E0B1FFA7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D082EEEF2F04E8694D65759CCF7F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C24EF-EA17-4CDB-958C-6377D9F09A21}"/>
      </w:docPartPr>
      <w:docPartBody>
        <w:p w:rsidR="005E5DAB" w:rsidRDefault="005E5DAB" w:rsidP="005E5DAB">
          <w:pPr>
            <w:pStyle w:val="DD082EEEF2F04E8694D65759CCF7F0E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D47F5ABE18A43B7846014A6D4B5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4AE9D-DA8F-4C9B-8A68-396F2DF41A48}"/>
      </w:docPartPr>
      <w:docPartBody>
        <w:p w:rsidR="005E5DAB" w:rsidRDefault="005E5DAB" w:rsidP="005E5DAB">
          <w:pPr>
            <w:pStyle w:val="7D47F5ABE18A43B7846014A6D4B580F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9F6F1F06C094FC684945D7F0D3CE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C13CD-87DC-4808-A12A-655D743FAFEE}"/>
      </w:docPartPr>
      <w:docPartBody>
        <w:p w:rsidR="005E5DAB" w:rsidRDefault="005E5DAB" w:rsidP="005E5DAB">
          <w:pPr>
            <w:pStyle w:val="79F6F1F06C094FC684945D7F0D3CE77B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00E3B3B31A1E42D9A8D00FC632A86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AB852-6AA6-44F7-9289-677A32B21071}"/>
      </w:docPartPr>
      <w:docPartBody>
        <w:p w:rsidR="005E5DAB" w:rsidRDefault="005E5DAB" w:rsidP="005E5DAB">
          <w:pPr>
            <w:pStyle w:val="00E3B3B31A1E42D9A8D00FC632A86EC0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BED177DF5EB4B62B6884C00E4BD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7E40-C8F0-45E2-8F04-9B836DBA3962}"/>
      </w:docPartPr>
      <w:docPartBody>
        <w:p w:rsidR="005E5DAB" w:rsidRDefault="005E5DAB" w:rsidP="005E5DAB">
          <w:pPr>
            <w:pStyle w:val="4BED177DF5EB4B62B6884C00E4BD906C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942F2DAA31254BFBB3068C3B1C7E6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3DE0-F1DA-4142-8DA0-D568408E2914}"/>
      </w:docPartPr>
      <w:docPartBody>
        <w:p w:rsidR="005E5DAB" w:rsidRDefault="005E5DAB" w:rsidP="005E5DAB">
          <w:pPr>
            <w:pStyle w:val="942F2DAA31254BFBB3068C3B1C7E6AE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UI">
    <w:altName w:val="Arial Unicode MS"/>
    <w:charset w:val="80"/>
    <w:family w:val="swiss"/>
    <w:pitch w:val="variable"/>
    <w:sig w:usb0="E00002FF" w:usb1="2AC7FDFF" w:usb2="00000016" w:usb3="00000000" w:csb0="0002009F" w:csb1="00000000"/>
  </w:font>
  <w:font w:name="Segoe UI Symbol">
    <w:altName w:val="Calibri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charset w:val="80"/>
    <w:family w:val="modern"/>
    <w:pitch w:val="fixed"/>
    <w:sig w:usb0="E00002FF" w:usb1="6AC7FDFB" w:usb2="08000012" w:usb3="00000000" w:csb0="0002009F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C3977"/>
    <w:rsid w:val="000768BF"/>
    <w:rsid w:val="0059633D"/>
    <w:rsid w:val="005E5DAB"/>
    <w:rsid w:val="00BE6BCB"/>
    <w:rsid w:val="00C8602E"/>
    <w:rsid w:val="00DC3977"/>
    <w:rsid w:val="00E75907"/>
    <w:rsid w:val="00F7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DAB"/>
    <w:rPr>
      <w:color w:val="808080"/>
    </w:rPr>
  </w:style>
  <w:style w:type="paragraph" w:customStyle="1" w:styleId="0D4A172C6496417092DDDA8583BBAB33">
    <w:name w:val="0D4A172C6496417092DDDA8583BBAB33"/>
    <w:rsid w:val="00DC3977"/>
  </w:style>
  <w:style w:type="paragraph" w:customStyle="1" w:styleId="13E420624B9442359D2EABA325AAE6C2">
    <w:name w:val="13E420624B9442359D2EABA325AAE6C2"/>
    <w:rsid w:val="00DC3977"/>
  </w:style>
  <w:style w:type="paragraph" w:customStyle="1" w:styleId="D0765061FEA04D4E86C4523D15D5EA18">
    <w:name w:val="D0765061FEA04D4E86C4523D15D5EA18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">
    <w:name w:val="20A02EE1884E4EB6B9CE8010AE11CA21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C68A4FD429E40F2B118BE5891570D53">
    <w:name w:val="DC68A4FD429E40F2B118BE5891570D53"/>
    <w:rsid w:val="0059633D"/>
  </w:style>
  <w:style w:type="paragraph" w:customStyle="1" w:styleId="BC129379EFD548768EA566A108948BB0">
    <w:name w:val="BC129379EFD548768EA566A108948BB0"/>
    <w:rsid w:val="0059633D"/>
  </w:style>
  <w:style w:type="paragraph" w:customStyle="1" w:styleId="743FD98D46C2464990BFD7DBE6584A52">
    <w:name w:val="743FD98D46C2464990BFD7DBE6584A52"/>
    <w:rsid w:val="0059633D"/>
  </w:style>
  <w:style w:type="paragraph" w:customStyle="1" w:styleId="543D0EA9F549420D9C09876E0B1FFA79">
    <w:name w:val="543D0EA9F549420D9C09876E0B1FFA79"/>
    <w:rsid w:val="0059633D"/>
  </w:style>
  <w:style w:type="paragraph" w:customStyle="1" w:styleId="DD082EEEF2F04E8694D65759CCF7F0E1">
    <w:name w:val="DD082EEEF2F04E8694D65759CCF7F0E1"/>
    <w:rsid w:val="0059633D"/>
  </w:style>
  <w:style w:type="paragraph" w:customStyle="1" w:styleId="5D63087BC3234725ACED62C6598B044F">
    <w:name w:val="5D63087BC3234725ACED62C6598B044F"/>
    <w:rsid w:val="0059633D"/>
  </w:style>
  <w:style w:type="paragraph" w:customStyle="1" w:styleId="7D47F5ABE18A43B7846014A6D4B580F8">
    <w:name w:val="7D47F5ABE18A43B7846014A6D4B580F8"/>
    <w:rsid w:val="0059633D"/>
  </w:style>
  <w:style w:type="paragraph" w:customStyle="1" w:styleId="79F6F1F06C094FC684945D7F0D3CE77B">
    <w:name w:val="79F6F1F06C094FC684945D7F0D3CE77B"/>
    <w:rsid w:val="0059633D"/>
  </w:style>
  <w:style w:type="paragraph" w:customStyle="1" w:styleId="00E3B3B31A1E42D9A8D00FC632A86EC0">
    <w:name w:val="00E3B3B31A1E42D9A8D00FC632A86EC0"/>
    <w:rsid w:val="0059633D"/>
  </w:style>
  <w:style w:type="paragraph" w:customStyle="1" w:styleId="4BED177DF5EB4B62B6884C00E4BD906C">
    <w:name w:val="4BED177DF5EB4B62B6884C00E4BD906C"/>
    <w:rsid w:val="0059633D"/>
  </w:style>
  <w:style w:type="paragraph" w:customStyle="1" w:styleId="0F0A381021354354AEEE7F6F14EF6822">
    <w:name w:val="0F0A381021354354AEEE7F6F14EF6822"/>
    <w:rsid w:val="0059633D"/>
  </w:style>
  <w:style w:type="paragraph" w:customStyle="1" w:styleId="51F18DA4B98A4B2DB13DE3875E8E4B5D">
    <w:name w:val="51F18DA4B98A4B2DB13DE3875E8E4B5D"/>
    <w:rsid w:val="0059633D"/>
  </w:style>
  <w:style w:type="paragraph" w:customStyle="1" w:styleId="942F2DAA31254BFBB3068C3B1C7E6AE9">
    <w:name w:val="942F2DAA31254BFBB3068C3B1C7E6AE9"/>
    <w:rsid w:val="0059633D"/>
  </w:style>
  <w:style w:type="paragraph" w:customStyle="1" w:styleId="D0765061FEA04D4E86C4523D15D5EA181">
    <w:name w:val="D0765061FEA04D4E86C4523D15D5EA1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1">
    <w:name w:val="20A02EE1884E4EB6B9CE8010AE11CA2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1">
    <w:name w:val="743FD98D46C2464990BFD7DBE6584A52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1">
    <w:name w:val="543D0EA9F549420D9C09876E0B1FFA7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1">
    <w:name w:val="DD082EEEF2F04E8694D65759CCF7F0E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1">
    <w:name w:val="7D47F5ABE18A43B7846014A6D4B580F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1">
    <w:name w:val="79F6F1F06C094FC684945D7F0D3CE77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1">
    <w:name w:val="00E3B3B31A1E42D9A8D00FC632A86EC0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1">
    <w:name w:val="4BED177DF5EB4B62B6884C00E4BD906C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1">
    <w:name w:val="942F2DAA31254BFBB3068C3B1C7E6AE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0765061FEA04D4E86C4523D15D5EA182">
    <w:name w:val="D0765061FEA04D4E86C4523D15D5EA1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2">
    <w:name w:val="20A02EE1884E4EB6B9CE8010AE11CA2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2">
    <w:name w:val="743FD98D46C2464990BFD7DBE6584A52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2">
    <w:name w:val="543D0EA9F549420D9C09876E0B1FFA7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2">
    <w:name w:val="DD082EEEF2F04E8694D65759CCF7F0E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2">
    <w:name w:val="7D47F5ABE18A43B7846014A6D4B580F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2">
    <w:name w:val="79F6F1F06C094FC684945D7F0D3CE77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2">
    <w:name w:val="00E3B3B31A1E42D9A8D00FC632A86EC0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2">
    <w:name w:val="4BED177DF5EB4B62B6884C00E4BD906C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2">
    <w:name w:val="942F2DAA31254BFBB3068C3B1C7E6AE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">
    <w:name w:val="452CF1A4FF1A4280925FC16CE2088CC7"/>
    <w:rsid w:val="005E5DAB"/>
  </w:style>
  <w:style w:type="paragraph" w:customStyle="1" w:styleId="D82BF14046C54AFA80887477FFE26CEF">
    <w:name w:val="D82BF14046C54AFA80887477FFE26CEF"/>
    <w:rsid w:val="005E5DAB"/>
  </w:style>
  <w:style w:type="paragraph" w:customStyle="1" w:styleId="542D20B2F3AA4883B35572FE8D3DCC98">
    <w:name w:val="542D20B2F3AA4883B35572FE8D3DCC98"/>
    <w:rsid w:val="005E5DAB"/>
  </w:style>
  <w:style w:type="paragraph" w:customStyle="1" w:styleId="6E1DDC425D7F48338FCDA27F9B488D44">
    <w:name w:val="6E1DDC425D7F48338FCDA27F9B488D44"/>
    <w:rsid w:val="005E5DAB"/>
  </w:style>
  <w:style w:type="paragraph" w:customStyle="1" w:styleId="413DA63138244EEAAA691925D871045E">
    <w:name w:val="413DA63138244EEAAA691925D871045E"/>
    <w:rsid w:val="005E5DAB"/>
  </w:style>
  <w:style w:type="paragraph" w:customStyle="1" w:styleId="12FC42F647F54E1BA60F28C1DC4165AA">
    <w:name w:val="12FC42F647F54E1BA60F28C1DC4165AA"/>
    <w:rsid w:val="005E5DAB"/>
  </w:style>
  <w:style w:type="paragraph" w:customStyle="1" w:styleId="D0765061FEA04D4E86C4523D15D5EA183">
    <w:name w:val="D0765061FEA04D4E86C4523D15D5EA1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3">
    <w:name w:val="20A02EE1884E4EB6B9CE8010AE11CA2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3">
    <w:name w:val="743FD98D46C2464990BFD7DBE6584A52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3">
    <w:name w:val="543D0EA9F549420D9C09876E0B1FFA7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3">
    <w:name w:val="DD082EEEF2F04E8694D65759CCF7F0E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3">
    <w:name w:val="7D47F5ABE18A43B7846014A6D4B580F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3">
    <w:name w:val="79F6F1F06C094FC684945D7F0D3CE77B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3">
    <w:name w:val="00E3B3B31A1E42D9A8D00FC632A86EC0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3">
    <w:name w:val="4BED177DF5EB4B62B6884C00E4BD906C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3">
    <w:name w:val="942F2DAA31254BFBB3068C3B1C7E6AE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1">
    <w:name w:val="542D20B2F3AA4883B35572FE8D3DCC9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1">
    <w:name w:val="6E1DDC425D7F48338FCDA27F9B488D44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1">
    <w:name w:val="413DA63138244EEAAA691925D871045E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1">
    <w:name w:val="452CF1A4FF1A4280925FC16CE2088CC7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1">
    <w:name w:val="D82BF14046C54AFA80887477FFE26CEF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">
    <w:name w:val="FFD68F3EA65342AD924ACDD61B3F3A81"/>
    <w:rsid w:val="005E5DAB"/>
  </w:style>
  <w:style w:type="paragraph" w:customStyle="1" w:styleId="FF0EA4BCB161470DAEDF22B8F5FBEAAB">
    <w:name w:val="FF0EA4BCB161470DAEDF22B8F5FBEAAB"/>
    <w:rsid w:val="005E5DAB"/>
  </w:style>
  <w:style w:type="paragraph" w:customStyle="1" w:styleId="016EFECBA02D41EBAEDE4C6EEC9CE8EC">
    <w:name w:val="016EFECBA02D41EBAEDE4C6EEC9CE8EC"/>
    <w:rsid w:val="005E5DAB"/>
  </w:style>
  <w:style w:type="paragraph" w:customStyle="1" w:styleId="EDE460FC7EE74ACEB677D3970F839268">
    <w:name w:val="EDE460FC7EE74ACEB677D3970F839268"/>
    <w:rsid w:val="005E5DAB"/>
  </w:style>
  <w:style w:type="paragraph" w:customStyle="1" w:styleId="D0765061FEA04D4E86C4523D15D5EA184">
    <w:name w:val="D0765061FEA04D4E86C4523D15D5EA1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4">
    <w:name w:val="20A02EE1884E4EB6B9CE8010AE11CA2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4">
    <w:name w:val="743FD98D46C2464990BFD7DBE6584A52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4">
    <w:name w:val="543D0EA9F549420D9C09876E0B1FFA7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4">
    <w:name w:val="DD082EEEF2F04E8694D65759CCF7F0E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4">
    <w:name w:val="7D47F5ABE18A43B7846014A6D4B580F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4">
    <w:name w:val="79F6F1F06C094FC684945D7F0D3CE77B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4">
    <w:name w:val="00E3B3B31A1E42D9A8D00FC632A86EC0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4">
    <w:name w:val="4BED177DF5EB4B62B6884C00E4BD906C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4">
    <w:name w:val="942F2DAA31254BFBB3068C3B1C7E6AE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1">
    <w:name w:val="FFD68F3EA65342AD924ACDD61B3F3A8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2">
    <w:name w:val="542D20B2F3AA4883B35572FE8D3DCC9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2">
    <w:name w:val="6E1DDC425D7F48338FCDA27F9B488D44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2">
    <w:name w:val="413DA63138244EEAAA691925D871045E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1">
    <w:name w:val="FF0EA4BCB161470DAEDF22B8F5FBEAA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2">
    <w:name w:val="452CF1A4FF1A4280925FC16CE2088CC7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2">
    <w:name w:val="D82BF14046C54AFA80887477FFE26CEF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291FBEE2D9344D0863590CBAEA19685">
    <w:name w:val="9291FBEE2D9344D0863590CBAEA19685"/>
    <w:rsid w:val="005E5DAB"/>
  </w:style>
  <w:style w:type="paragraph" w:customStyle="1" w:styleId="8CFAAB8A4DBF45C0B40769BCA2D564DD">
    <w:name w:val="8CFAAB8A4DBF45C0B40769BCA2D564DD"/>
    <w:rsid w:val="005E5DAB"/>
  </w:style>
  <w:style w:type="paragraph" w:customStyle="1" w:styleId="D0765061FEA04D4E86C4523D15D5EA185">
    <w:name w:val="D0765061FEA04D4E86C4523D15D5EA1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5">
    <w:name w:val="20A02EE1884E4EB6B9CE8010AE11CA2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5">
    <w:name w:val="743FD98D46C2464990BFD7DBE6584A52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5">
    <w:name w:val="543D0EA9F549420D9C09876E0B1FFA7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5">
    <w:name w:val="DD082EEEF2F04E8694D65759CCF7F0E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5">
    <w:name w:val="7D47F5ABE18A43B7846014A6D4B580F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5">
    <w:name w:val="79F6F1F06C094FC684945D7F0D3CE77B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5">
    <w:name w:val="00E3B3B31A1E42D9A8D00FC632A86EC0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5">
    <w:name w:val="4BED177DF5EB4B62B6884C00E4BD906C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5">
    <w:name w:val="942F2DAA31254BFBB3068C3B1C7E6AE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8CFAAB8A4DBF45C0B40769BCA2D564DD1">
    <w:name w:val="8CFAAB8A4DBF45C0B40769BCA2D564DD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3">
    <w:name w:val="542D20B2F3AA4883B35572FE8D3DCC9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3">
    <w:name w:val="6E1DDC425D7F48338FCDA27F9B488D44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3">
    <w:name w:val="413DA63138244EEAAA691925D871045E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2">
    <w:name w:val="FF0EA4BCB161470DAEDF22B8F5FBEAA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3">
    <w:name w:val="452CF1A4FF1A4280925FC16CE2088CC7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3">
    <w:name w:val="D82BF14046C54AFA80887477FFE26CEF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DAB"/>
    <w:rPr>
      <w:color w:val="808080"/>
    </w:rPr>
  </w:style>
  <w:style w:type="paragraph" w:customStyle="1" w:styleId="0D4A172C6496417092DDDA8583BBAB33">
    <w:name w:val="0D4A172C6496417092DDDA8583BBAB33"/>
    <w:rsid w:val="00DC3977"/>
  </w:style>
  <w:style w:type="paragraph" w:customStyle="1" w:styleId="13E420624B9442359D2EABA325AAE6C2">
    <w:name w:val="13E420624B9442359D2EABA325AAE6C2"/>
    <w:rsid w:val="00DC3977"/>
  </w:style>
  <w:style w:type="paragraph" w:customStyle="1" w:styleId="D0765061FEA04D4E86C4523D15D5EA18">
    <w:name w:val="D0765061FEA04D4E86C4523D15D5EA18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">
    <w:name w:val="20A02EE1884E4EB6B9CE8010AE11CA21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C68A4FD429E40F2B118BE5891570D53">
    <w:name w:val="DC68A4FD429E40F2B118BE5891570D53"/>
    <w:rsid w:val="0059633D"/>
  </w:style>
  <w:style w:type="paragraph" w:customStyle="1" w:styleId="BC129379EFD548768EA566A108948BB0">
    <w:name w:val="BC129379EFD548768EA566A108948BB0"/>
    <w:rsid w:val="0059633D"/>
  </w:style>
  <w:style w:type="paragraph" w:customStyle="1" w:styleId="743FD98D46C2464990BFD7DBE6584A52">
    <w:name w:val="743FD98D46C2464990BFD7DBE6584A52"/>
    <w:rsid w:val="0059633D"/>
  </w:style>
  <w:style w:type="paragraph" w:customStyle="1" w:styleId="543D0EA9F549420D9C09876E0B1FFA79">
    <w:name w:val="543D0EA9F549420D9C09876E0B1FFA79"/>
    <w:rsid w:val="0059633D"/>
  </w:style>
  <w:style w:type="paragraph" w:customStyle="1" w:styleId="DD082EEEF2F04E8694D65759CCF7F0E1">
    <w:name w:val="DD082EEEF2F04E8694D65759CCF7F0E1"/>
    <w:rsid w:val="0059633D"/>
  </w:style>
  <w:style w:type="paragraph" w:customStyle="1" w:styleId="5D63087BC3234725ACED62C6598B044F">
    <w:name w:val="5D63087BC3234725ACED62C6598B044F"/>
    <w:rsid w:val="0059633D"/>
  </w:style>
  <w:style w:type="paragraph" w:customStyle="1" w:styleId="7D47F5ABE18A43B7846014A6D4B580F8">
    <w:name w:val="7D47F5ABE18A43B7846014A6D4B580F8"/>
    <w:rsid w:val="0059633D"/>
  </w:style>
  <w:style w:type="paragraph" w:customStyle="1" w:styleId="79F6F1F06C094FC684945D7F0D3CE77B">
    <w:name w:val="79F6F1F06C094FC684945D7F0D3CE77B"/>
    <w:rsid w:val="0059633D"/>
  </w:style>
  <w:style w:type="paragraph" w:customStyle="1" w:styleId="00E3B3B31A1E42D9A8D00FC632A86EC0">
    <w:name w:val="00E3B3B31A1E42D9A8D00FC632A86EC0"/>
    <w:rsid w:val="0059633D"/>
  </w:style>
  <w:style w:type="paragraph" w:customStyle="1" w:styleId="4BED177DF5EB4B62B6884C00E4BD906C">
    <w:name w:val="4BED177DF5EB4B62B6884C00E4BD906C"/>
    <w:rsid w:val="0059633D"/>
  </w:style>
  <w:style w:type="paragraph" w:customStyle="1" w:styleId="0F0A381021354354AEEE7F6F14EF6822">
    <w:name w:val="0F0A381021354354AEEE7F6F14EF6822"/>
    <w:rsid w:val="0059633D"/>
  </w:style>
  <w:style w:type="paragraph" w:customStyle="1" w:styleId="51F18DA4B98A4B2DB13DE3875E8E4B5D">
    <w:name w:val="51F18DA4B98A4B2DB13DE3875E8E4B5D"/>
    <w:rsid w:val="0059633D"/>
  </w:style>
  <w:style w:type="paragraph" w:customStyle="1" w:styleId="942F2DAA31254BFBB3068C3B1C7E6AE9">
    <w:name w:val="942F2DAA31254BFBB3068C3B1C7E6AE9"/>
    <w:rsid w:val="0059633D"/>
  </w:style>
  <w:style w:type="paragraph" w:customStyle="1" w:styleId="D0765061FEA04D4E86C4523D15D5EA181">
    <w:name w:val="D0765061FEA04D4E86C4523D15D5EA1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1">
    <w:name w:val="20A02EE1884E4EB6B9CE8010AE11CA2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1">
    <w:name w:val="743FD98D46C2464990BFD7DBE6584A52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1">
    <w:name w:val="543D0EA9F549420D9C09876E0B1FFA7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1">
    <w:name w:val="DD082EEEF2F04E8694D65759CCF7F0E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1">
    <w:name w:val="7D47F5ABE18A43B7846014A6D4B580F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1">
    <w:name w:val="79F6F1F06C094FC684945D7F0D3CE77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1">
    <w:name w:val="00E3B3B31A1E42D9A8D00FC632A86EC0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1">
    <w:name w:val="4BED177DF5EB4B62B6884C00E4BD906C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1">
    <w:name w:val="942F2DAA31254BFBB3068C3B1C7E6AE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0765061FEA04D4E86C4523D15D5EA182">
    <w:name w:val="D0765061FEA04D4E86C4523D15D5EA1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2">
    <w:name w:val="20A02EE1884E4EB6B9CE8010AE11CA2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2">
    <w:name w:val="743FD98D46C2464990BFD7DBE6584A52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2">
    <w:name w:val="543D0EA9F549420D9C09876E0B1FFA7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2">
    <w:name w:val="DD082EEEF2F04E8694D65759CCF7F0E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2">
    <w:name w:val="7D47F5ABE18A43B7846014A6D4B580F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2">
    <w:name w:val="79F6F1F06C094FC684945D7F0D3CE77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2">
    <w:name w:val="00E3B3B31A1E42D9A8D00FC632A86EC0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2">
    <w:name w:val="4BED177DF5EB4B62B6884C00E4BD906C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2">
    <w:name w:val="942F2DAA31254BFBB3068C3B1C7E6AE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">
    <w:name w:val="452CF1A4FF1A4280925FC16CE2088CC7"/>
    <w:rsid w:val="005E5DAB"/>
  </w:style>
  <w:style w:type="paragraph" w:customStyle="1" w:styleId="D82BF14046C54AFA80887477FFE26CEF">
    <w:name w:val="D82BF14046C54AFA80887477FFE26CEF"/>
    <w:rsid w:val="005E5DAB"/>
  </w:style>
  <w:style w:type="paragraph" w:customStyle="1" w:styleId="542D20B2F3AA4883B35572FE8D3DCC98">
    <w:name w:val="542D20B2F3AA4883B35572FE8D3DCC98"/>
    <w:rsid w:val="005E5DAB"/>
  </w:style>
  <w:style w:type="paragraph" w:customStyle="1" w:styleId="6E1DDC425D7F48338FCDA27F9B488D44">
    <w:name w:val="6E1DDC425D7F48338FCDA27F9B488D44"/>
    <w:rsid w:val="005E5DAB"/>
  </w:style>
  <w:style w:type="paragraph" w:customStyle="1" w:styleId="413DA63138244EEAAA691925D871045E">
    <w:name w:val="413DA63138244EEAAA691925D871045E"/>
    <w:rsid w:val="005E5DAB"/>
  </w:style>
  <w:style w:type="paragraph" w:customStyle="1" w:styleId="12FC42F647F54E1BA60F28C1DC4165AA">
    <w:name w:val="12FC42F647F54E1BA60F28C1DC4165AA"/>
    <w:rsid w:val="005E5DAB"/>
  </w:style>
  <w:style w:type="paragraph" w:customStyle="1" w:styleId="D0765061FEA04D4E86C4523D15D5EA183">
    <w:name w:val="D0765061FEA04D4E86C4523D15D5EA1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3">
    <w:name w:val="20A02EE1884E4EB6B9CE8010AE11CA2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3">
    <w:name w:val="743FD98D46C2464990BFD7DBE6584A52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3">
    <w:name w:val="543D0EA9F549420D9C09876E0B1FFA7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3">
    <w:name w:val="DD082EEEF2F04E8694D65759CCF7F0E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3">
    <w:name w:val="7D47F5ABE18A43B7846014A6D4B580F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3">
    <w:name w:val="79F6F1F06C094FC684945D7F0D3CE77B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3">
    <w:name w:val="00E3B3B31A1E42D9A8D00FC632A86EC0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3">
    <w:name w:val="4BED177DF5EB4B62B6884C00E4BD906C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3">
    <w:name w:val="942F2DAA31254BFBB3068C3B1C7E6AE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1">
    <w:name w:val="542D20B2F3AA4883B35572FE8D3DCC9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1">
    <w:name w:val="6E1DDC425D7F48338FCDA27F9B488D44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1">
    <w:name w:val="413DA63138244EEAAA691925D871045E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1">
    <w:name w:val="452CF1A4FF1A4280925FC16CE2088CC7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1">
    <w:name w:val="D82BF14046C54AFA80887477FFE26CEF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">
    <w:name w:val="FFD68F3EA65342AD924ACDD61B3F3A81"/>
    <w:rsid w:val="005E5DAB"/>
  </w:style>
  <w:style w:type="paragraph" w:customStyle="1" w:styleId="FF0EA4BCB161470DAEDF22B8F5FBEAAB">
    <w:name w:val="FF0EA4BCB161470DAEDF22B8F5FBEAAB"/>
    <w:rsid w:val="005E5DAB"/>
  </w:style>
  <w:style w:type="paragraph" w:customStyle="1" w:styleId="016EFECBA02D41EBAEDE4C6EEC9CE8EC">
    <w:name w:val="016EFECBA02D41EBAEDE4C6EEC9CE8EC"/>
    <w:rsid w:val="005E5DAB"/>
  </w:style>
  <w:style w:type="paragraph" w:customStyle="1" w:styleId="EDE460FC7EE74ACEB677D3970F839268">
    <w:name w:val="EDE460FC7EE74ACEB677D3970F839268"/>
    <w:rsid w:val="005E5DAB"/>
  </w:style>
  <w:style w:type="paragraph" w:customStyle="1" w:styleId="D0765061FEA04D4E86C4523D15D5EA184">
    <w:name w:val="D0765061FEA04D4E86C4523D15D5EA1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4">
    <w:name w:val="20A02EE1884E4EB6B9CE8010AE11CA2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4">
    <w:name w:val="743FD98D46C2464990BFD7DBE6584A52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4">
    <w:name w:val="543D0EA9F549420D9C09876E0B1FFA7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4">
    <w:name w:val="DD082EEEF2F04E8694D65759CCF7F0E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4">
    <w:name w:val="7D47F5ABE18A43B7846014A6D4B580F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4">
    <w:name w:val="79F6F1F06C094FC684945D7F0D3CE77B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4">
    <w:name w:val="00E3B3B31A1E42D9A8D00FC632A86EC0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4">
    <w:name w:val="4BED177DF5EB4B62B6884C00E4BD906C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4">
    <w:name w:val="942F2DAA31254BFBB3068C3B1C7E6AE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1">
    <w:name w:val="FFD68F3EA65342AD924ACDD61B3F3A8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2">
    <w:name w:val="542D20B2F3AA4883B35572FE8D3DCC9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2">
    <w:name w:val="6E1DDC425D7F48338FCDA27F9B488D44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2">
    <w:name w:val="413DA63138244EEAAA691925D871045E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1">
    <w:name w:val="FF0EA4BCB161470DAEDF22B8F5FBEAA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2">
    <w:name w:val="452CF1A4FF1A4280925FC16CE2088CC7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2">
    <w:name w:val="D82BF14046C54AFA80887477FFE26CEF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291FBEE2D9344D0863590CBAEA19685">
    <w:name w:val="9291FBEE2D9344D0863590CBAEA19685"/>
    <w:rsid w:val="005E5DAB"/>
  </w:style>
  <w:style w:type="paragraph" w:customStyle="1" w:styleId="8CFAAB8A4DBF45C0B40769BCA2D564DD">
    <w:name w:val="8CFAAB8A4DBF45C0B40769BCA2D564DD"/>
    <w:rsid w:val="005E5DAB"/>
  </w:style>
  <w:style w:type="paragraph" w:customStyle="1" w:styleId="D0765061FEA04D4E86C4523D15D5EA185">
    <w:name w:val="D0765061FEA04D4E86C4523D15D5EA1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5">
    <w:name w:val="20A02EE1884E4EB6B9CE8010AE11CA2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5">
    <w:name w:val="743FD98D46C2464990BFD7DBE6584A52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5">
    <w:name w:val="543D0EA9F549420D9C09876E0B1FFA7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5">
    <w:name w:val="DD082EEEF2F04E8694D65759CCF7F0E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5">
    <w:name w:val="7D47F5ABE18A43B7846014A6D4B580F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5">
    <w:name w:val="79F6F1F06C094FC684945D7F0D3CE77B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5">
    <w:name w:val="00E3B3B31A1E42D9A8D00FC632A86EC0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5">
    <w:name w:val="4BED177DF5EB4B62B6884C00E4BD906C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5">
    <w:name w:val="942F2DAA31254BFBB3068C3B1C7E6AE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8CFAAB8A4DBF45C0B40769BCA2D564DD1">
    <w:name w:val="8CFAAB8A4DBF45C0B40769BCA2D564DD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3">
    <w:name w:val="542D20B2F3AA4883B35572FE8D3DCC9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3">
    <w:name w:val="6E1DDC425D7F48338FCDA27F9B488D44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3">
    <w:name w:val="413DA63138244EEAAA691925D871045E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2">
    <w:name w:val="FF0EA4BCB161470DAEDF22B8F5FBEAA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3">
    <w:name w:val="452CF1A4FF1A4280925FC16CE2088CC7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3">
    <w:name w:val="D82BF14046C54AFA80887477FFE26CEF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2</Words>
  <Characters>983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MEMBERSHIP APPLICATION</vt:lpstr>
    </vt:vector>
  </TitlesOfParts>
  <Company>Heifer International</Company>
  <LinksUpToDate>false</LinksUpToDate>
  <CharactersWithSpaces>1153</CharactersWithSpaces>
  <SharedDoc>false</SharedDoc>
  <HLinks>
    <vt:vector size="12" baseType="variant">
      <vt:variant>
        <vt:i4>4849731</vt:i4>
      </vt:variant>
      <vt:variant>
        <vt:i4>82</vt:i4>
      </vt:variant>
      <vt:variant>
        <vt:i4>0</vt:i4>
      </vt:variant>
      <vt:variant>
        <vt:i4>5</vt:i4>
      </vt:variant>
      <vt:variant>
        <vt:lpwstr>http://www.iga-goatworld.com/</vt:lpwstr>
      </vt:variant>
      <vt:variant>
        <vt:lpwstr/>
      </vt:variant>
      <vt:variant>
        <vt:i4>6357012</vt:i4>
      </vt:variant>
      <vt:variant>
        <vt:i4>79</vt:i4>
      </vt:variant>
      <vt:variant>
        <vt:i4>0</vt:i4>
      </vt:variant>
      <vt:variant>
        <vt:i4>5</vt:i4>
      </vt:variant>
      <vt:variant>
        <vt:lpwstr>mailto:admin@iga-goatworld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MEMBERSHIP APPLICATION</dc:title>
  <dc:creator>Christian</dc:creator>
  <cp:lastModifiedBy>Yoko Tsukahara</cp:lastModifiedBy>
  <cp:revision>5</cp:revision>
  <cp:lastPrinted>2018-04-20T23:09:00Z</cp:lastPrinted>
  <dcterms:created xsi:type="dcterms:W3CDTF">2018-04-20T23:09:00Z</dcterms:created>
  <dcterms:modified xsi:type="dcterms:W3CDTF">2018-04-20T23:21:00Z</dcterms:modified>
</cp:coreProperties>
</file>